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41153" w14:textId="77777777" w:rsidR="009625C5" w:rsidRDefault="009625C5" w:rsidP="009625C5">
      <w:pPr>
        <w:widowControl w:val="0"/>
        <w:spacing w:line="276" w:lineRule="auto"/>
        <w:rPr>
          <w:rFonts w:ascii="Arial" w:eastAsia="Arial" w:hAnsi="Arial" w:cs="Arial"/>
          <w:color w:val="000000"/>
        </w:rPr>
      </w:pPr>
    </w:p>
    <w:p w14:paraId="7413F7D8" w14:textId="0837814E" w:rsidR="008F25F9" w:rsidRPr="00995CF8" w:rsidRDefault="00A3092B" w:rsidP="00A3092B">
      <w:pPr>
        <w:tabs>
          <w:tab w:val="left" w:pos="567"/>
          <w:tab w:val="left" w:pos="3735"/>
        </w:tabs>
        <w:spacing w:line="312" w:lineRule="auto"/>
        <w:jc w:val="both"/>
        <w:rPr>
          <w:lang w:val="tr-TR"/>
        </w:rPr>
      </w:pPr>
      <w:r>
        <w:rPr>
          <w:lang w:val="tr-TR"/>
        </w:rPr>
        <w:tab/>
      </w:r>
      <w:r w:rsidR="008F25F9" w:rsidRPr="00995CF8">
        <w:rPr>
          <w:lang w:val="tr-TR"/>
        </w:rPr>
        <w:t xml:space="preserve">Bu taahhütnamenin amacı, danışman ve öğrenci arasında güçlü bir iletişim kurularak lisansüstü eğitim sürecinin öğrenci ve danışman için daha verimli hale gelmesini sağlamaktır. </w:t>
      </w:r>
    </w:p>
    <w:p w14:paraId="3D181E3E" w14:textId="4E752F6A" w:rsidR="008F25F9" w:rsidRPr="00995CF8" w:rsidRDefault="008F25F9" w:rsidP="004673B5">
      <w:pPr>
        <w:tabs>
          <w:tab w:val="left" w:pos="3735"/>
        </w:tabs>
        <w:spacing w:line="312" w:lineRule="auto"/>
        <w:jc w:val="both"/>
        <w:rPr>
          <w:lang w:val="tr-TR"/>
        </w:rPr>
      </w:pPr>
      <w:r w:rsidRPr="00995CF8">
        <w:rPr>
          <w:lang w:val="tr-TR"/>
        </w:rPr>
        <w:t>Bu taahhütnamede belirtilen tü</w:t>
      </w:r>
      <w:r w:rsidR="00FA3380" w:rsidRPr="00995CF8">
        <w:rPr>
          <w:lang w:val="tr-TR"/>
        </w:rPr>
        <w:t xml:space="preserve">m alanlar eksiksiz biçimde </w:t>
      </w:r>
      <w:r w:rsidRPr="00995CF8">
        <w:rPr>
          <w:lang w:val="tr-TR"/>
        </w:rPr>
        <w:t xml:space="preserve">doldurulmalıdır.  </w:t>
      </w:r>
    </w:p>
    <w:p w14:paraId="1BDCC2CF" w14:textId="77777777" w:rsidR="00A3092B" w:rsidRDefault="00A3092B" w:rsidP="00A3092B">
      <w:pPr>
        <w:tabs>
          <w:tab w:val="left" w:pos="567"/>
          <w:tab w:val="left" w:pos="3735"/>
        </w:tabs>
        <w:spacing w:line="312" w:lineRule="auto"/>
        <w:jc w:val="both"/>
        <w:rPr>
          <w:lang w:val="tr-TR"/>
        </w:rPr>
      </w:pPr>
      <w:r>
        <w:rPr>
          <w:lang w:val="tr-TR"/>
        </w:rPr>
        <w:tab/>
      </w:r>
    </w:p>
    <w:p w14:paraId="614D0544" w14:textId="0A8683B9" w:rsidR="008F25F9" w:rsidRPr="00995CF8" w:rsidRDefault="00A3092B" w:rsidP="00A3092B">
      <w:pPr>
        <w:tabs>
          <w:tab w:val="left" w:pos="567"/>
          <w:tab w:val="left" w:pos="3735"/>
        </w:tabs>
        <w:spacing w:line="312" w:lineRule="auto"/>
        <w:jc w:val="both"/>
        <w:rPr>
          <w:lang w:val="tr-TR"/>
        </w:rPr>
      </w:pPr>
      <w:r>
        <w:rPr>
          <w:lang w:val="tr-TR"/>
        </w:rPr>
        <w:tab/>
      </w:r>
      <w:r w:rsidR="008F25F9" w:rsidRPr="00995CF8">
        <w:rPr>
          <w:lang w:val="tr-TR"/>
        </w:rPr>
        <w:t>Danışman ve öğrenci</w:t>
      </w:r>
      <w:r w:rsidR="00BF134E">
        <w:rPr>
          <w:lang w:val="tr-TR"/>
        </w:rPr>
        <w:t>,</w:t>
      </w:r>
      <w:r w:rsidR="008F25F9" w:rsidRPr="00995CF8">
        <w:rPr>
          <w:lang w:val="tr-TR"/>
        </w:rPr>
        <w:t xml:space="preserve"> taahhütnamede yer alan tüm maddeler üzerinde ayrıntılı olarak konuşmalı, anlaşılmayan k</w:t>
      </w:r>
      <w:r w:rsidR="00FA3380" w:rsidRPr="00995CF8">
        <w:rPr>
          <w:lang w:val="tr-TR"/>
        </w:rPr>
        <w:t xml:space="preserve">onulara açıklık getirmeli ve fikir birliği </w:t>
      </w:r>
      <w:r w:rsidR="008F25F9" w:rsidRPr="00995CF8">
        <w:rPr>
          <w:lang w:val="tr-TR"/>
        </w:rPr>
        <w:t>oluşturmalıdır</w:t>
      </w:r>
      <w:r w:rsidR="00BF134E">
        <w:rPr>
          <w:lang w:val="tr-TR"/>
        </w:rPr>
        <w:t>lar</w:t>
      </w:r>
      <w:r w:rsidR="008F25F9" w:rsidRPr="00995CF8">
        <w:rPr>
          <w:lang w:val="tr-TR"/>
        </w:rPr>
        <w:t>.</w:t>
      </w:r>
    </w:p>
    <w:p w14:paraId="62CFEC40" w14:textId="5BFF5DC9" w:rsidR="008F25F9" w:rsidRPr="00995CF8" w:rsidRDefault="008F25F9" w:rsidP="004673B5">
      <w:pPr>
        <w:tabs>
          <w:tab w:val="left" w:pos="3735"/>
        </w:tabs>
        <w:spacing w:line="312" w:lineRule="auto"/>
        <w:jc w:val="both"/>
        <w:rPr>
          <w:lang w:val="tr-TR"/>
        </w:rPr>
      </w:pPr>
      <w:r w:rsidRPr="00995CF8">
        <w:rPr>
          <w:lang w:val="tr-TR"/>
        </w:rPr>
        <w:t>Taahhütname, en geç eğitim öğretimin başladığı yarıyılın sonuna kadar 3 nüsha olarak doldurularak imzalanı</w:t>
      </w:r>
      <w:r w:rsidR="0098444E">
        <w:rPr>
          <w:lang w:val="tr-TR"/>
        </w:rPr>
        <w:t>r</w:t>
      </w:r>
      <w:r w:rsidRPr="00995CF8">
        <w:rPr>
          <w:lang w:val="tr-TR"/>
        </w:rPr>
        <w:t xml:space="preserve">. Danışman </w:t>
      </w:r>
      <w:r w:rsidR="00FA3380" w:rsidRPr="00995CF8">
        <w:rPr>
          <w:lang w:val="tr-TR"/>
        </w:rPr>
        <w:t xml:space="preserve">ve öğrenci </w:t>
      </w:r>
      <w:r w:rsidRPr="00995CF8">
        <w:rPr>
          <w:lang w:val="tr-TR"/>
        </w:rPr>
        <w:t>birer nüshayı kendilerinde muhafa</w:t>
      </w:r>
      <w:r w:rsidR="00FA3380" w:rsidRPr="00995CF8">
        <w:rPr>
          <w:lang w:val="tr-TR"/>
        </w:rPr>
        <w:t xml:space="preserve">za etmeli, imzalı </w:t>
      </w:r>
      <w:r w:rsidR="0098444E">
        <w:rPr>
          <w:lang w:val="tr-TR"/>
        </w:rPr>
        <w:t>üçüncü</w:t>
      </w:r>
      <w:r w:rsidR="00FA3380" w:rsidRPr="00995CF8">
        <w:rPr>
          <w:lang w:val="tr-TR"/>
        </w:rPr>
        <w:t xml:space="preserve"> nüsha da </w:t>
      </w:r>
      <w:r w:rsidRPr="00995CF8">
        <w:rPr>
          <w:lang w:val="tr-TR"/>
        </w:rPr>
        <w:t xml:space="preserve">öğrencinin dosyasında saklanmak üzere </w:t>
      </w:r>
      <w:proofErr w:type="spellStart"/>
      <w:r w:rsidRPr="00995CF8">
        <w:rPr>
          <w:lang w:val="tr-TR"/>
        </w:rPr>
        <w:t>Enstitü’ye</w:t>
      </w:r>
      <w:proofErr w:type="spellEnd"/>
      <w:r w:rsidRPr="00995CF8">
        <w:rPr>
          <w:lang w:val="tr-TR"/>
        </w:rPr>
        <w:t xml:space="preserve"> teslim edilmelidir.</w:t>
      </w:r>
    </w:p>
    <w:p w14:paraId="5DA73854" w14:textId="77777777" w:rsidR="008F25F9" w:rsidRPr="00995CF8" w:rsidRDefault="008F25F9" w:rsidP="004673B5">
      <w:pPr>
        <w:tabs>
          <w:tab w:val="left" w:pos="3735"/>
        </w:tabs>
        <w:spacing w:line="312" w:lineRule="auto"/>
        <w:jc w:val="both"/>
        <w:rPr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756"/>
        <w:gridCol w:w="4260"/>
      </w:tblGrid>
      <w:tr w:rsidR="008F25F9" w:rsidRPr="00995CF8" w14:paraId="72571389" w14:textId="77777777" w:rsidTr="00736906">
        <w:tc>
          <w:tcPr>
            <w:tcW w:w="6974" w:type="dxa"/>
          </w:tcPr>
          <w:p w14:paraId="7328C9A0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Fakülte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ve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Anabilim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dalı</w:t>
            </w:r>
            <w:proofErr w:type="spellEnd"/>
          </w:p>
        </w:tc>
        <w:tc>
          <w:tcPr>
            <w:tcW w:w="6974" w:type="dxa"/>
          </w:tcPr>
          <w:p w14:paraId="7ECBFA87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F25F9" w:rsidRPr="00995CF8" w14:paraId="4D73DD38" w14:textId="77777777" w:rsidTr="00736906">
        <w:tc>
          <w:tcPr>
            <w:tcW w:w="6974" w:type="dxa"/>
          </w:tcPr>
          <w:p w14:paraId="119570C6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Öğrencinin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Numarası</w:t>
            </w:r>
            <w:proofErr w:type="spellEnd"/>
          </w:p>
          <w:p w14:paraId="2D14151A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974" w:type="dxa"/>
          </w:tcPr>
          <w:p w14:paraId="767A509F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F25F9" w:rsidRPr="00995CF8" w14:paraId="4DCA6558" w14:textId="77777777" w:rsidTr="00736906">
        <w:tc>
          <w:tcPr>
            <w:tcW w:w="6974" w:type="dxa"/>
          </w:tcPr>
          <w:p w14:paraId="70FA981D" w14:textId="2CD833CA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Öğrencinin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Adı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Soyadı</w:t>
            </w:r>
            <w:proofErr w:type="spellEnd"/>
          </w:p>
          <w:p w14:paraId="58AA8A84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974" w:type="dxa"/>
          </w:tcPr>
          <w:p w14:paraId="2190DF11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F25F9" w:rsidRPr="00995CF8" w14:paraId="508B6DE2" w14:textId="77777777" w:rsidTr="00736906">
        <w:tc>
          <w:tcPr>
            <w:tcW w:w="6974" w:type="dxa"/>
          </w:tcPr>
          <w:p w14:paraId="689EB676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Danışmanın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Adı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Soyadı</w:t>
            </w:r>
            <w:proofErr w:type="spellEnd"/>
          </w:p>
          <w:p w14:paraId="2BCAB060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974" w:type="dxa"/>
          </w:tcPr>
          <w:p w14:paraId="19DD0EBF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F25F9" w:rsidRPr="00995CF8" w14:paraId="778E33D8" w14:textId="77777777" w:rsidTr="00736906">
        <w:tc>
          <w:tcPr>
            <w:tcW w:w="6974" w:type="dxa"/>
          </w:tcPr>
          <w:p w14:paraId="10034F4C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Varsa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İkinci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Danışmanın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Adı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Soyadı</w:t>
            </w:r>
            <w:proofErr w:type="spellEnd"/>
          </w:p>
          <w:p w14:paraId="6A05C211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974" w:type="dxa"/>
          </w:tcPr>
          <w:p w14:paraId="79F2ED80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567D87C" w14:textId="77777777" w:rsidR="008F25F9" w:rsidRPr="00995CF8" w:rsidRDefault="008F25F9" w:rsidP="004673B5">
      <w:pPr>
        <w:tabs>
          <w:tab w:val="left" w:pos="3735"/>
        </w:tabs>
        <w:spacing w:line="312" w:lineRule="auto"/>
        <w:jc w:val="both"/>
      </w:pPr>
    </w:p>
    <w:p w14:paraId="1BE8DFFF" w14:textId="77777777" w:rsidR="008F25F9" w:rsidRPr="00995CF8" w:rsidRDefault="008F25F9" w:rsidP="004673B5">
      <w:pPr>
        <w:tabs>
          <w:tab w:val="left" w:pos="3735"/>
        </w:tabs>
        <w:spacing w:line="312" w:lineRule="auto"/>
        <w:jc w:val="both"/>
      </w:pPr>
    </w:p>
    <w:p w14:paraId="4FE5F009" w14:textId="77777777" w:rsidR="008F25F9" w:rsidRPr="00995CF8" w:rsidRDefault="008F25F9" w:rsidP="004673B5">
      <w:pPr>
        <w:tabs>
          <w:tab w:val="left" w:pos="3735"/>
        </w:tabs>
        <w:spacing w:line="312" w:lineRule="auto"/>
        <w:jc w:val="both"/>
      </w:pPr>
    </w:p>
    <w:p w14:paraId="43365E2A" w14:textId="77777777" w:rsidR="008F25F9" w:rsidRPr="00995CF8" w:rsidRDefault="008F25F9" w:rsidP="004673B5">
      <w:pPr>
        <w:tabs>
          <w:tab w:val="left" w:pos="3735"/>
        </w:tabs>
        <w:spacing w:line="312" w:lineRule="auto"/>
        <w:jc w:val="both"/>
      </w:pPr>
    </w:p>
    <w:p w14:paraId="17C74362" w14:textId="72F1C4C1" w:rsidR="00477FAF" w:rsidRDefault="00477FAF" w:rsidP="004673B5">
      <w:pPr>
        <w:tabs>
          <w:tab w:val="left" w:pos="3735"/>
        </w:tabs>
        <w:spacing w:line="312" w:lineRule="auto"/>
        <w:jc w:val="both"/>
      </w:pPr>
      <w:r>
        <w:br w:type="page"/>
      </w:r>
    </w:p>
    <w:p w14:paraId="665AFD97" w14:textId="597D9DD1" w:rsidR="00DA5D58" w:rsidRPr="00995CF8" w:rsidRDefault="00DA5D58" w:rsidP="004673B5">
      <w:pPr>
        <w:tabs>
          <w:tab w:val="left" w:pos="3735"/>
        </w:tabs>
        <w:spacing w:line="312" w:lineRule="auto"/>
        <w:jc w:val="both"/>
        <w:sectPr w:rsidR="00DA5D58" w:rsidRPr="00995CF8" w:rsidSect="00F30D09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851" w:right="1440" w:bottom="709" w:left="1440" w:header="708" w:footer="708" w:gutter="0"/>
          <w:pgNumType w:start="1"/>
          <w:cols w:space="708"/>
          <w:docGrid w:linePitch="360"/>
        </w:sectPr>
      </w:pPr>
    </w:p>
    <w:tbl>
      <w:tblPr>
        <w:tblStyle w:val="TabloKlavuzu"/>
        <w:tblW w:w="14743" w:type="dxa"/>
        <w:tblInd w:w="-147" w:type="dxa"/>
        <w:tblLook w:val="04A0" w:firstRow="1" w:lastRow="0" w:firstColumn="1" w:lastColumn="0" w:noHBand="0" w:noVBand="1"/>
      </w:tblPr>
      <w:tblGrid>
        <w:gridCol w:w="6331"/>
        <w:gridCol w:w="644"/>
        <w:gridCol w:w="766"/>
        <w:gridCol w:w="5592"/>
        <w:gridCol w:w="644"/>
        <w:gridCol w:w="766"/>
      </w:tblGrid>
      <w:tr w:rsidR="0098444E" w:rsidRPr="00995CF8" w14:paraId="29472EBF" w14:textId="77777777" w:rsidTr="00477FAF">
        <w:tc>
          <w:tcPr>
            <w:tcW w:w="7741" w:type="dxa"/>
            <w:gridSpan w:val="3"/>
            <w:shd w:val="clear" w:color="auto" w:fill="D9D9D9" w:themeFill="background1" w:themeFillShade="D9"/>
          </w:tcPr>
          <w:p w14:paraId="7BF14AA0" w14:textId="4A1367CA" w:rsidR="0098444E" w:rsidRPr="0098444E" w:rsidRDefault="0098444E" w:rsidP="0098444E">
            <w:pPr>
              <w:pStyle w:val="ListeParagraf"/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444E">
              <w:rPr>
                <w:rFonts w:ascii="Times New Roman" w:hAnsi="Times New Roman" w:cs="Times New Roman"/>
                <w:b/>
                <w:bCs/>
              </w:rPr>
              <w:lastRenderedPageBreak/>
              <w:t>DANIŞMAN ÖĞRETİM ÜYESİ</w:t>
            </w:r>
          </w:p>
        </w:tc>
        <w:tc>
          <w:tcPr>
            <w:tcW w:w="7002" w:type="dxa"/>
            <w:gridSpan w:val="3"/>
            <w:shd w:val="clear" w:color="auto" w:fill="D9D9D9" w:themeFill="background1" w:themeFillShade="D9"/>
          </w:tcPr>
          <w:p w14:paraId="22A83007" w14:textId="0169C468" w:rsidR="0098444E" w:rsidRPr="0098444E" w:rsidRDefault="0098444E" w:rsidP="0098444E">
            <w:pPr>
              <w:pStyle w:val="ListeParagraf"/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444E">
              <w:rPr>
                <w:rFonts w:ascii="Times New Roman" w:hAnsi="Times New Roman" w:cs="Times New Roman"/>
                <w:b/>
              </w:rPr>
              <w:t>ÖĞRENCİ</w:t>
            </w:r>
          </w:p>
        </w:tc>
      </w:tr>
      <w:tr w:rsidR="008F25F9" w:rsidRPr="00995CF8" w14:paraId="795B3E77" w14:textId="77777777" w:rsidTr="00477FAF">
        <w:tc>
          <w:tcPr>
            <w:tcW w:w="14743" w:type="dxa"/>
            <w:gridSpan w:val="6"/>
            <w:shd w:val="clear" w:color="auto" w:fill="D9D9D9" w:themeFill="background1" w:themeFillShade="D9"/>
          </w:tcPr>
          <w:p w14:paraId="68F425CE" w14:textId="59E46EC0" w:rsidR="008F25F9" w:rsidRPr="0098444E" w:rsidRDefault="008F25F9" w:rsidP="0098444E">
            <w:pPr>
              <w:pStyle w:val="ListeParagraf"/>
              <w:numPr>
                <w:ilvl w:val="0"/>
                <w:numId w:val="7"/>
              </w:numPr>
              <w:tabs>
                <w:tab w:val="left" w:pos="3735"/>
              </w:tabs>
              <w:spacing w:after="0" w:line="312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444E">
              <w:rPr>
                <w:rFonts w:ascii="Times New Roman" w:hAnsi="Times New Roman" w:cs="Times New Roman"/>
                <w:b/>
                <w:bCs/>
              </w:rPr>
              <w:t>GENEL BILGILENDIRME</w:t>
            </w:r>
          </w:p>
        </w:tc>
      </w:tr>
      <w:tr w:rsidR="008F25F9" w:rsidRPr="008D411F" w14:paraId="5C7DBDE4" w14:textId="77777777" w:rsidTr="00477FAF">
        <w:tc>
          <w:tcPr>
            <w:tcW w:w="6331" w:type="dxa"/>
          </w:tcPr>
          <w:p w14:paraId="3C784FAB" w14:textId="77777777" w:rsidR="008F25F9" w:rsidRPr="008D411F" w:rsidRDefault="008F25F9" w:rsidP="008D411F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6E953773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6D7D18EE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  <w:tc>
          <w:tcPr>
            <w:tcW w:w="5592" w:type="dxa"/>
          </w:tcPr>
          <w:p w14:paraId="733260DD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6EBAE89B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137A78EC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</w:tr>
      <w:tr w:rsidR="008F25F9" w:rsidRPr="00995CF8" w14:paraId="655D279C" w14:textId="77777777" w:rsidTr="00477FAF">
        <w:tc>
          <w:tcPr>
            <w:tcW w:w="6331" w:type="dxa"/>
          </w:tcPr>
          <w:p w14:paraId="5EEAAA98" w14:textId="77777777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  <w:lang w:val="tr-TR"/>
              </w:rPr>
            </w:pP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yıtlı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ulunduğ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rograml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işki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ene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lendirm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6B9F7018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5E9C319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29285FA1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Kayıtl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duğu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program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kkı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gilendirild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0CE9662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1019926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6BD897F0" w14:textId="77777777" w:rsidTr="00477FAF">
        <w:tc>
          <w:tcPr>
            <w:tcW w:w="6331" w:type="dxa"/>
          </w:tcPr>
          <w:p w14:paraId="41C57F96" w14:textId="77777777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tmeliklere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rgeler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uygula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saslar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ri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0BC774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937E9A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210C95B9" w14:textId="15A7D94B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tmelik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rge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uygula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sasları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bilgilendirildim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.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Mevzuat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dahilinde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yerine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getirilmesi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gereken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urallar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ikkat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7AD8A80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4B416B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7C190396" w14:textId="77777777" w:rsidTr="00477FAF">
        <w:trPr>
          <w:trHeight w:val="405"/>
        </w:trPr>
        <w:tc>
          <w:tcPr>
            <w:tcW w:w="6331" w:type="dxa"/>
          </w:tcPr>
          <w:p w14:paraId="6F49BF21" w14:textId="77777777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ers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y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l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ereke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öneml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rediler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l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7B36596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F10034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45BA72B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ers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yd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ers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redil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b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şlemler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ğrenc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ara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luklarım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erin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tir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644" w:type="dxa"/>
          </w:tcPr>
          <w:p w14:paraId="5B2902B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4F5B495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1D5BA43" w14:textId="77777777" w:rsidTr="00477FAF">
        <w:tc>
          <w:tcPr>
            <w:tcW w:w="6331" w:type="dxa"/>
          </w:tcPr>
          <w:p w14:paraId="66AB9D28" w14:textId="77777777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Öğrencilerin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kayıt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dondurma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süre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uzatma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 vb. </w:t>
            </w:r>
            <w:proofErr w:type="spellStart"/>
            <w:proofErr w:type="gramStart"/>
            <w:r w:rsidRPr="0098444E">
              <w:rPr>
                <w:rFonts w:ascii="Times New Roman" w:eastAsia="Times New Roman" w:hAnsi="Times New Roman" w:cs="Times New Roman"/>
              </w:rPr>
              <w:t>işlemleri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açıklandı</w:t>
            </w:r>
            <w:proofErr w:type="spellEnd"/>
            <w:proofErr w:type="gramEnd"/>
            <w:r w:rsidRPr="0098444E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60B8F78C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32FDA4E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47AC131A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Kayı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ondur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ü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uzat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lepler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duğu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ncelik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onuy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t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F65967A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74A8B7A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C356D03" w14:textId="77777777" w:rsidTr="00477FAF">
        <w:tc>
          <w:tcPr>
            <w:tcW w:w="6331" w:type="dxa"/>
          </w:tcPr>
          <w:p w14:paraId="6F57683D" w14:textId="3EC01F0C" w:rsidR="008F25F9" w:rsidRPr="0098444E" w:rsidRDefault="001D69C9" w:rsidP="004673B5">
            <w:pPr>
              <w:pStyle w:val="ListeParagraf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12" w:lineRule="auto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katılması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gerek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ğitim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ursl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enz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etkinlikler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proofErr w:type="gramStart"/>
            <w:r w:rsidR="008F25F9"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bilgi</w:t>
            </w:r>
            <w:proofErr w:type="spellEnd"/>
            <w:proofErr w:type="gramEnd"/>
            <w:r w:rsidR="008F25F9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0746EC7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46E95D5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01AE34CA" w14:textId="3582AE8A" w:rsidR="008F25F9" w:rsidRPr="0098444E" w:rsidRDefault="001D69C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Lisansüstü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ğitimim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tk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ğlayaca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</w:t>
            </w:r>
            <w:r w:rsidR="008F25F9" w:rsidRPr="0098444E">
              <w:rPr>
                <w:rFonts w:ascii="Times New Roman" w:hAnsi="Times New Roman" w:cs="Times New Roman"/>
              </w:rPr>
              <w:t>ğiti</w:t>
            </w:r>
            <w:r w:rsidRPr="0098444E">
              <w:rPr>
                <w:rFonts w:ascii="Times New Roman" w:hAnsi="Times New Roman" w:cs="Times New Roman"/>
              </w:rPr>
              <w:t>mle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</w:t>
            </w:r>
            <w:r w:rsidR="00833A6D" w:rsidRPr="0098444E">
              <w:rPr>
                <w:rFonts w:ascii="Times New Roman" w:hAnsi="Times New Roman" w:cs="Times New Roman"/>
              </w:rPr>
              <w:t>s</w:t>
            </w:r>
            <w:r w:rsidRPr="0098444E">
              <w:rPr>
                <w:rFonts w:ascii="Times New Roman" w:hAnsi="Times New Roman" w:cs="Times New Roman"/>
              </w:rPr>
              <w:t>lar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nz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kinliklere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katılım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göstereciğim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132BD19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31588F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86EAC75" w14:textId="77777777" w:rsidTr="00477FAF">
        <w:tc>
          <w:tcPr>
            <w:tcW w:w="6331" w:type="dxa"/>
          </w:tcPr>
          <w:p w14:paraId="68A3E5C7" w14:textId="77777777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ütüphan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online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ynaklar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ri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lendirm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72B2ED6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5549F6F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119408EC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Kütüphan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online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ynaklar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ri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internet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i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teknolojilerin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kin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uygun </w:t>
            </w:r>
            <w:proofErr w:type="spellStart"/>
            <w:r w:rsidRPr="0098444E">
              <w:rPr>
                <w:rFonts w:ascii="Times New Roman" w:hAnsi="Times New Roman" w:cs="Times New Roman"/>
              </w:rPr>
              <w:t>şekil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llan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7726F92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D307E6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D6750C7" w14:textId="77777777" w:rsidTr="00477FAF">
        <w:trPr>
          <w:trHeight w:val="603"/>
        </w:trPr>
        <w:tc>
          <w:tcPr>
            <w:tcW w:w="6331" w:type="dxa"/>
          </w:tcPr>
          <w:p w14:paraId="4ED0104E" w14:textId="5756BC4D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  <w:lang w:val="tr-TR"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internet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rişim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i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F662C6" w:rsidRPr="0098444E">
              <w:rPr>
                <w:rFonts w:ascii="Times New Roman" w:hAnsi="Times New Roman" w:cs="Times New Roman"/>
                <w:bCs/>
              </w:rPr>
              <w:t>teknolojileri</w:t>
            </w:r>
            <w:proofErr w:type="spellEnd"/>
            <w:r w:rsidR="00F662C6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F662C6"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1F0E614C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5B755B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6560DED1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Üniversiten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ölümü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anakların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erkes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kkın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yg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sterere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dil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çim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llan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5050E9B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4B23F47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6945B984" w14:textId="77777777" w:rsidTr="00477FAF">
        <w:tc>
          <w:tcPr>
            <w:tcW w:w="14743" w:type="dxa"/>
            <w:gridSpan w:val="6"/>
            <w:shd w:val="clear" w:color="auto" w:fill="D9D9D9" w:themeFill="background1" w:themeFillShade="D9"/>
          </w:tcPr>
          <w:p w14:paraId="7A42A1CA" w14:textId="32CC91C5" w:rsidR="008F25F9" w:rsidRPr="0098444E" w:rsidRDefault="008F25F9" w:rsidP="0098444E">
            <w:pPr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2. İLETİŞİM, TUTUM </w:t>
            </w:r>
            <w:proofErr w:type="spellStart"/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DAVRANIŞLAR</w:t>
            </w:r>
          </w:p>
        </w:tc>
      </w:tr>
      <w:tr w:rsidR="008F25F9" w:rsidRPr="008D411F" w14:paraId="53C28287" w14:textId="77777777" w:rsidTr="00477FAF">
        <w:tc>
          <w:tcPr>
            <w:tcW w:w="6331" w:type="dxa"/>
          </w:tcPr>
          <w:p w14:paraId="32EAF5F7" w14:textId="77777777" w:rsidR="008F25F9" w:rsidRPr="008D411F" w:rsidRDefault="008F25F9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7AEAC59D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1BAC23C7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  <w:tc>
          <w:tcPr>
            <w:tcW w:w="5592" w:type="dxa"/>
          </w:tcPr>
          <w:p w14:paraId="35E559FE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3ABA30CD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13EF05E9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</w:tr>
      <w:tr w:rsidR="008F25F9" w:rsidRPr="00995CF8" w14:paraId="3089CF09" w14:textId="77777777" w:rsidTr="00477FAF">
        <w:tc>
          <w:tcPr>
            <w:tcW w:w="6331" w:type="dxa"/>
          </w:tcPr>
          <w:p w14:paraId="68164870" w14:textId="77777777" w:rsidR="008F25F9" w:rsidRPr="0098444E" w:rsidRDefault="008F25F9" w:rsidP="00C77C18">
            <w:pPr>
              <w:pStyle w:val="ListeParagraf"/>
              <w:numPr>
                <w:ilvl w:val="0"/>
                <w:numId w:val="49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ulaşabilece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ti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l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lı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ebilece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aat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ü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l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39E5D0E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408BC3B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4CE06493" w14:textId="77777777" w:rsidR="008F25F9" w:rsidRPr="0098444E" w:rsidRDefault="008F25F9" w:rsidP="004673B5">
            <w:pPr>
              <w:pStyle w:val="ListeParagraf"/>
              <w:numPr>
                <w:ilvl w:val="0"/>
                <w:numId w:val="8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anışmanı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i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ti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gilerin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98444E">
              <w:rPr>
                <w:rFonts w:ascii="Times New Roman" w:hAnsi="Times New Roman" w:cs="Times New Roman"/>
              </w:rPr>
              <w:t>telefon</w:t>
            </w:r>
            <w:proofErr w:type="spellEnd"/>
            <w:r w:rsidRPr="0098444E">
              <w:rPr>
                <w:rFonts w:ascii="Times New Roman" w:hAnsi="Times New Roman" w:cs="Times New Roman"/>
              </w:rPr>
              <w:t>, e-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post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)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ldım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ek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duğ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urumlar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lirtil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zamanlar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nasıl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ti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ma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ektiğin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nlad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577F497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49327A4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46D98C0E" w14:textId="77777777" w:rsidTr="00477FAF">
        <w:tc>
          <w:tcPr>
            <w:tcW w:w="6331" w:type="dxa"/>
          </w:tcPr>
          <w:p w14:paraId="31D84C8F" w14:textId="77777777" w:rsidR="008F25F9" w:rsidRPr="0098444E" w:rsidRDefault="008F25F9" w:rsidP="00C77C18">
            <w:pPr>
              <w:pStyle w:val="ListeParagraf"/>
              <w:numPr>
                <w:ilvl w:val="0"/>
                <w:numId w:val="49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lastRenderedPageBreak/>
              <w:t>Lisansüstü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ğitim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l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iğ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t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üyel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s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aca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oplantılar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zaman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ıklığ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ti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ol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(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r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;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elefo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, e-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ost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üz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üz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çevr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ç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vb.) dan</w:t>
            </w:r>
            <w:proofErr w:type="spellStart"/>
            <w:r w:rsidRPr="0098444E">
              <w:rPr>
                <w:rFonts w:ascii="Times New Roman" w:hAnsi="Times New Roman" w:cs="Times New Roman"/>
                <w:bCs/>
                <w:lang w:val="tr-TR"/>
              </w:rPr>
              <w:t>ışmanl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s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rarlaştırıl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1FDDDF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338582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739A4500" w14:textId="77777777" w:rsidR="008F25F9" w:rsidRPr="0098444E" w:rsidRDefault="008F25F9" w:rsidP="004673B5">
            <w:pPr>
              <w:pStyle w:val="ListeParagraf"/>
              <w:numPr>
                <w:ilvl w:val="0"/>
                <w:numId w:val="8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anışman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iğ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ğret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üyel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lisansüstü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ğrencil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ü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lışan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profesyonel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ınır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ygıy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yal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işk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00560EBC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07FEDFC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2942FE8F" w14:textId="77777777" w:rsidTr="00477FAF">
        <w:trPr>
          <w:trHeight w:val="728"/>
        </w:trPr>
        <w:tc>
          <w:tcPr>
            <w:tcW w:w="6331" w:type="dxa"/>
          </w:tcPr>
          <w:p w14:paraId="22DEBD15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r w:rsidRPr="0098444E">
              <w:rPr>
                <w:rFonts w:ascii="Times New Roman" w:hAnsi="Times New Roman" w:cs="Times New Roman"/>
                <w:bCs/>
              </w:rPr>
              <w:t xml:space="preserve">Hem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hem de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t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üyesin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oplantılar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tılımın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ağlan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u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oplantılar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lın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rarlar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yıt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lt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lınmas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l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rta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r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ere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üreç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uşturuld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6088C1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0F26648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0E4AA689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anışmanım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nced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planlanmış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ol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oplantı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rüşmele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ek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zırlıklar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para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l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60E38918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40F47D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2AF3277D" w14:textId="77777777" w:rsidTr="00477FAF">
        <w:trPr>
          <w:trHeight w:val="728"/>
        </w:trPr>
        <w:tc>
          <w:tcPr>
            <w:tcW w:w="6331" w:type="dxa"/>
          </w:tcPr>
          <w:p w14:paraId="0A2C816E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rofesyone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tişim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nası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erekti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lendirm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686E056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5FD1C28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0D201F18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anışman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rafınd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ril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luklar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98444E">
              <w:rPr>
                <w:rFonts w:ascii="Times New Roman" w:hAnsi="Times New Roman" w:cs="Times New Roman"/>
              </w:rPr>
              <w:t xml:space="preserve">(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dev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proj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maka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b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yı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ut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luklarım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zamanı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mamlay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45586B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01E717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638A2C9B" w14:textId="77777777" w:rsidTr="00477FAF">
        <w:tc>
          <w:tcPr>
            <w:tcW w:w="6331" w:type="dxa"/>
          </w:tcPr>
          <w:p w14:paraId="4D3EB0AA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Çalış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rtam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iğ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tişim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nası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erekti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roblemlerdek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eklene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utu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vranışl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790C523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8BA9D08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A273DC1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iğ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ğrenciler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ğit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alma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iğ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her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ürlü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kların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yg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ster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E790D0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4F4847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1DFCACC4" w14:textId="77777777" w:rsidTr="00477FAF">
        <w:tc>
          <w:tcPr>
            <w:tcW w:w="6331" w:type="dxa"/>
          </w:tcPr>
          <w:p w14:paraId="46DE27D3" w14:textId="77777777" w:rsidR="008F25F9" w:rsidRPr="0098444E" w:rsidRDefault="008F25F9" w:rsidP="004673B5">
            <w:pPr>
              <w:pStyle w:val="ListeParagraf"/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44" w:type="dxa"/>
          </w:tcPr>
          <w:p w14:paraId="53AAAA9C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555FFE2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EA63C6A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Tü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ğit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izme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rtamları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nsanın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eğerlerin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şıy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n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vran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644" w:type="dxa"/>
          </w:tcPr>
          <w:p w14:paraId="2A68A05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ADB66A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70B0FF73" w14:textId="77777777" w:rsidTr="00477FAF">
        <w:tc>
          <w:tcPr>
            <w:tcW w:w="6331" w:type="dxa"/>
          </w:tcPr>
          <w:p w14:paraId="017CAE3A" w14:textId="77777777" w:rsidR="008F25F9" w:rsidRPr="0098444E" w:rsidRDefault="008F25F9" w:rsidP="004673B5">
            <w:pPr>
              <w:pStyle w:val="ListeParagraf"/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44" w:type="dxa"/>
          </w:tcPr>
          <w:p w14:paraId="2734A47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9952D7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76050218" w14:textId="77777777" w:rsidR="008F25F9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ulunduğu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landak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lisansüstü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ğitimim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ncelik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macın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oplu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ğlığın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oruma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liştirme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duğunu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inc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ara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reke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  <w:p w14:paraId="71C2CC5E" w14:textId="77777777" w:rsidR="008D411F" w:rsidRDefault="008D411F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</w:rPr>
            </w:pPr>
          </w:p>
          <w:p w14:paraId="44AE5EB9" w14:textId="77777777" w:rsidR="008D411F" w:rsidRDefault="008D411F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</w:rPr>
            </w:pPr>
          </w:p>
          <w:p w14:paraId="60789B70" w14:textId="77777777" w:rsidR="008D411F" w:rsidRDefault="008D411F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</w:rPr>
            </w:pPr>
          </w:p>
          <w:p w14:paraId="5AFDE5DD" w14:textId="21F21E14" w:rsidR="008D411F" w:rsidRPr="008D411F" w:rsidRDefault="008D411F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44" w:type="dxa"/>
          </w:tcPr>
          <w:p w14:paraId="5968373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E1C59E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00BF1F8E" w14:textId="77777777" w:rsidTr="00477FAF">
        <w:tc>
          <w:tcPr>
            <w:tcW w:w="14743" w:type="dxa"/>
            <w:gridSpan w:val="6"/>
            <w:shd w:val="clear" w:color="auto" w:fill="D9D9D9" w:themeFill="background1" w:themeFillShade="D9"/>
          </w:tcPr>
          <w:p w14:paraId="5AB22EED" w14:textId="0299CFE1" w:rsidR="008F25F9" w:rsidRPr="0098444E" w:rsidRDefault="008F25F9" w:rsidP="0098444E">
            <w:pPr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lastRenderedPageBreak/>
              <w:t>3.</w:t>
            </w:r>
            <w:r w:rsidRPr="0098444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ÖREV VE SORUMLULUKLAR</w:t>
            </w:r>
          </w:p>
        </w:tc>
      </w:tr>
      <w:tr w:rsidR="008F25F9" w:rsidRPr="008D411F" w14:paraId="31624AA2" w14:textId="77777777" w:rsidTr="00477FAF">
        <w:tc>
          <w:tcPr>
            <w:tcW w:w="6331" w:type="dxa"/>
          </w:tcPr>
          <w:p w14:paraId="3F2A3BD0" w14:textId="77777777" w:rsidR="008F25F9" w:rsidRPr="008D411F" w:rsidRDefault="008F25F9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5245815D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4F80BA2E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  <w:tc>
          <w:tcPr>
            <w:tcW w:w="5592" w:type="dxa"/>
          </w:tcPr>
          <w:p w14:paraId="1873580C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1C0575F7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188B41A6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</w:tr>
      <w:tr w:rsidR="008F25F9" w:rsidRPr="00995CF8" w14:paraId="482BF048" w14:textId="77777777" w:rsidTr="00477FAF">
        <w:tc>
          <w:tcPr>
            <w:tcW w:w="6331" w:type="dxa"/>
          </w:tcPr>
          <w:p w14:paraId="22D5EDB6" w14:textId="77777777" w:rsidR="008F25F9" w:rsidRPr="0098444E" w:rsidRDefault="008F25F9" w:rsidP="00C77C18">
            <w:pPr>
              <w:pStyle w:val="ListeParagraf"/>
              <w:numPr>
                <w:ilvl w:val="0"/>
                <w:numId w:val="43"/>
              </w:num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örev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orumluluklar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net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olara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040D363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9E4857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1EE0D849" w14:textId="77777777" w:rsidR="008F25F9" w:rsidRPr="0098444E" w:rsidRDefault="008F25F9" w:rsidP="00C77C18">
            <w:pPr>
              <w:pStyle w:val="ListeParagraf"/>
              <w:numPr>
                <w:ilvl w:val="0"/>
                <w:numId w:val="44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lışmaların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ürütülmes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rolünü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lukların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nlad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32D628E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5CEB411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32BC9F6" w14:textId="77777777" w:rsidTr="00477FAF">
        <w:tc>
          <w:tcPr>
            <w:tcW w:w="6331" w:type="dxa"/>
          </w:tcPr>
          <w:p w14:paraId="58ADE275" w14:textId="77777777" w:rsidR="008F25F9" w:rsidRPr="0098444E" w:rsidRDefault="008F25F9" w:rsidP="00C77C18">
            <w:pPr>
              <w:pStyle w:val="ListeParagraf"/>
              <w:numPr>
                <w:ilvl w:val="0"/>
                <w:numId w:val="43"/>
              </w:num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emin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hazırla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ib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faaliyetlerd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ez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yaz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şamalarında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nası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lı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modelin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enimsendi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21D5765A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52A17F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0AE70EB8" w14:textId="77777777" w:rsidR="008F25F9" w:rsidRPr="0098444E" w:rsidRDefault="008F25F9" w:rsidP="00C77C18">
            <w:pPr>
              <w:pStyle w:val="ListeParagraf"/>
              <w:numPr>
                <w:ilvl w:val="0"/>
                <w:numId w:val="44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faaliyetl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yürütürk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rafınd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pıl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dirimle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zım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g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üzeltmel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vb.) </w:t>
            </w:r>
            <w:proofErr w:type="spellStart"/>
            <w:r w:rsidRPr="0098444E">
              <w:rPr>
                <w:rFonts w:ascii="Times New Roman" w:hAnsi="Times New Roman" w:cs="Times New Roman"/>
              </w:rPr>
              <w:t>zamanı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uygun </w:t>
            </w:r>
            <w:proofErr w:type="spellStart"/>
            <w:r w:rsidRPr="0098444E">
              <w:rPr>
                <w:rFonts w:ascii="Times New Roman" w:hAnsi="Times New Roman" w:cs="Times New Roman"/>
              </w:rPr>
              <w:t>şekil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cevap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r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5D2C591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962ED0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74B5A024" w14:textId="77777777" w:rsidTr="00477FAF">
        <w:tc>
          <w:tcPr>
            <w:tcW w:w="6331" w:type="dxa"/>
          </w:tcPr>
          <w:p w14:paraId="31EFA07C" w14:textId="77777777" w:rsidR="008F25F9" w:rsidRPr="0098444E" w:rsidRDefault="008F25F9" w:rsidP="00C77C18">
            <w:pPr>
              <w:pStyle w:val="ListeParagraf"/>
              <w:numPr>
                <w:ilvl w:val="0"/>
                <w:numId w:val="43"/>
              </w:num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n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örev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orumluluklar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net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olara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0EC7EC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BC867F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7248659C" w14:textId="77777777" w:rsidR="008F25F9" w:rsidRPr="0098444E" w:rsidRDefault="008F25F9" w:rsidP="00C77C18">
            <w:pPr>
              <w:pStyle w:val="ListeParagraf"/>
              <w:numPr>
                <w:ilvl w:val="0"/>
                <w:numId w:val="44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Danışmanım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rehberliğinde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lışırk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rev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luklar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erçeves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reke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5E6F027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3BD6AC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25E9E1F8" w14:textId="77777777" w:rsidTr="00477FAF">
        <w:tc>
          <w:tcPr>
            <w:tcW w:w="14743" w:type="dxa"/>
            <w:gridSpan w:val="6"/>
            <w:shd w:val="clear" w:color="auto" w:fill="D9D9D9" w:themeFill="background1" w:themeFillShade="D9"/>
          </w:tcPr>
          <w:p w14:paraId="431208D6" w14:textId="254389FE" w:rsidR="008F25F9" w:rsidRPr="0098444E" w:rsidRDefault="008F25F9" w:rsidP="0098444E">
            <w:pPr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4. PROJE-ARAŞTIRMA-TEZ KONUSUNUN PLANLANMASI </w:t>
            </w:r>
            <w:proofErr w:type="spellStart"/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YÜRÜTÜLMESİ</w:t>
            </w:r>
          </w:p>
        </w:tc>
      </w:tr>
      <w:tr w:rsidR="008F25F9" w:rsidRPr="008D411F" w14:paraId="11AB34DE" w14:textId="77777777" w:rsidTr="008D411F">
        <w:trPr>
          <w:trHeight w:val="227"/>
        </w:trPr>
        <w:tc>
          <w:tcPr>
            <w:tcW w:w="6331" w:type="dxa"/>
          </w:tcPr>
          <w:p w14:paraId="188EB3F9" w14:textId="77777777" w:rsidR="008F25F9" w:rsidRPr="008D411F" w:rsidRDefault="008F25F9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359B18DF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1A15EC72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  <w:tc>
          <w:tcPr>
            <w:tcW w:w="5592" w:type="dxa"/>
          </w:tcPr>
          <w:p w14:paraId="561C8530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1F2E6FFC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538ADF74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</w:tr>
      <w:tr w:rsidR="008F25F9" w:rsidRPr="00995CF8" w14:paraId="4DE94B1D" w14:textId="77777777" w:rsidTr="00477FAF">
        <w:tc>
          <w:tcPr>
            <w:tcW w:w="6331" w:type="dxa"/>
          </w:tcPr>
          <w:p w14:paraId="7017E650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onusunu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seçimind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nasıl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o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zlenece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onuşuldu</w:t>
            </w:r>
            <w:proofErr w:type="spellEnd"/>
          </w:p>
        </w:tc>
        <w:tc>
          <w:tcPr>
            <w:tcW w:w="644" w:type="dxa"/>
          </w:tcPr>
          <w:p w14:paraId="5FEB77B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75C434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98DE38B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raştırı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konusunu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lirlenmesinde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rehberliğ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reke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335F22CA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3C66A4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FBF7781" w14:textId="77777777" w:rsidTr="00477FAF">
        <w:tc>
          <w:tcPr>
            <w:tcW w:w="6331" w:type="dxa"/>
          </w:tcPr>
          <w:p w14:paraId="09F37F64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lanlan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rojeler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/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lar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nası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ürdürülece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onuşuld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D6AC95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4BBCAC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13600865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</w:rPr>
              <w:t>/</w:t>
            </w:r>
            <w:proofErr w:type="spellStart"/>
            <w:r w:rsidRPr="0098444E">
              <w:rPr>
                <w:rFonts w:ascii="Times New Roman" w:hAnsi="Times New Roman" w:cs="Times New Roman"/>
              </w:rPr>
              <w:t>projen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yürütülmes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plan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hil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lış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662ED01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CF14A6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6A6B0B4F" w14:textId="77777777" w:rsidTr="00477FAF">
        <w:trPr>
          <w:trHeight w:val="744"/>
        </w:trPr>
        <w:tc>
          <w:tcPr>
            <w:tcW w:w="6331" w:type="dxa"/>
          </w:tcPr>
          <w:p w14:paraId="2F586AE7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r w:rsidRPr="0098444E">
              <w:rPr>
                <w:rFonts w:ascii="Times New Roman" w:hAnsi="Times New Roman" w:cs="Times New Roman"/>
                <w:bCs/>
              </w:rPr>
              <w:t xml:space="preserve">Bir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n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ürütülmes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ürecind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öğrencide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eklenen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orumlulukl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6E09EDF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DFC0D7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199CEF70" w14:textId="6AE2CFF0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Pla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saklı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mas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E47FC" w:rsidRPr="0098444E">
              <w:rPr>
                <w:rFonts w:ascii="Times New Roman" w:hAnsi="Times New Roman" w:cs="Times New Roman"/>
              </w:rPr>
              <w:t>durumunda</w:t>
            </w:r>
            <w:proofErr w:type="spellEnd"/>
            <w:r w:rsidR="008E47FC"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E47FC" w:rsidRPr="0098444E">
              <w:rPr>
                <w:rFonts w:ascii="Times New Roman" w:hAnsi="Times New Roman" w:cs="Times New Roman"/>
              </w:rPr>
              <w:t>bun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ncelik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paylaş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. </w:t>
            </w:r>
          </w:p>
          <w:p w14:paraId="349A5C6D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Oluşabilece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saklık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lternatif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plan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liştir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0D8990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3073ED8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0A832B27" w14:textId="77777777" w:rsidTr="00477FAF">
        <w:tc>
          <w:tcPr>
            <w:tcW w:w="6331" w:type="dxa"/>
          </w:tcPr>
          <w:p w14:paraId="279DBE4D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y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aşlayabilme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ç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t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Kurulu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nay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uru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zinlerin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alma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ereklili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t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Kurulu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urumlar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aşvur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ürec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699A595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161BEA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7DDD313D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raştırma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ez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konus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literatü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ra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Kurulu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nay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u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zinlerin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lınmas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zırlıklarınd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likt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9B6E00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7BE4C5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6A2AE544" w14:textId="77777777" w:rsidTr="00477FAF">
        <w:tc>
          <w:tcPr>
            <w:tcW w:w="6331" w:type="dxa"/>
          </w:tcPr>
          <w:p w14:paraId="651B3B93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lastRenderedPageBreak/>
              <w:t>Veriler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toplan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aklanması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 xml:space="preserve"> 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izliliğin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ağlan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60C9706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AE954B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463C6A6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rilerin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oplanmas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ttikt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nr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saklanmas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izliliğ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ğlanmas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ek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zen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ster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12C8A3C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3640AC9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707ED2E8" w14:textId="77777777" w:rsidTr="00477FAF">
        <w:trPr>
          <w:trHeight w:val="505"/>
        </w:trPr>
        <w:tc>
          <w:tcPr>
            <w:tcW w:w="6331" w:type="dxa"/>
          </w:tcPr>
          <w:p w14:paraId="0AAA4091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rojelerl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raporlandır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sürec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407BAC8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395A2A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7E8EFAE6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Proj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raştırma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nuçların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raporlanması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l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dil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ril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rpıtmad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un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4E3C35E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6ECAB9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1B38D71F" w14:textId="77777777" w:rsidTr="00477FAF">
        <w:tc>
          <w:tcPr>
            <w:tcW w:w="6331" w:type="dxa"/>
          </w:tcPr>
          <w:p w14:paraId="4C6E0A96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r w:rsidRPr="0098444E">
              <w:rPr>
                <w:rFonts w:ascii="Times New Roman" w:hAnsi="Times New Roman" w:cs="Times New Roman"/>
                <w:bCs/>
              </w:rPr>
              <w:t xml:space="preserve">Bir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orumlus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c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riterl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onuşuld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. </w:t>
            </w:r>
          </w:p>
        </w:tc>
        <w:tc>
          <w:tcPr>
            <w:tcW w:w="644" w:type="dxa"/>
          </w:tcPr>
          <w:p w14:paraId="3499038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D28D5C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29E835E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makalelerini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yın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ndermed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nc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fiki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liğ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6229706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8088DE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2D1D3B52" w14:textId="77777777" w:rsidTr="00477FAF">
        <w:trPr>
          <w:trHeight w:val="572"/>
        </w:trPr>
        <w:tc>
          <w:tcPr>
            <w:tcW w:w="6331" w:type="dxa"/>
          </w:tcPr>
          <w:p w14:paraId="6EA191EE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lar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/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ezler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y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önüştürülmesin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nem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4768573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8E6A74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13AC47E1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Yapıl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lışmalar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tezim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zım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i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noktala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şaretel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ilbilgis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talarınd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rınmış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şekil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esl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534E4A98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D908A7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54737A44" w14:textId="77777777" w:rsidTr="00477FAF">
        <w:tc>
          <w:tcPr>
            <w:tcW w:w="6331" w:type="dxa"/>
          </w:tcPr>
          <w:p w14:paraId="557979E7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Yay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iğ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şağı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lirtil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al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98444E">
              <w:rPr>
                <w:rFonts w:ascii="Times New Roman" w:hAnsi="Times New Roman" w:cs="Times New Roman"/>
              </w:rPr>
              <w:t>aktarıldı.</w:t>
            </w:r>
            <w:r w:rsidRPr="0098444E">
              <w:rPr>
                <w:rFonts w:ascii="Times New Roman" w:hAnsi="Times New Roman" w:cs="Times New Roman"/>
                <w:b/>
              </w:rPr>
              <w:t>*</w:t>
            </w:r>
            <w:proofErr w:type="gramEnd"/>
            <w:r w:rsidRPr="0098444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644" w:type="dxa"/>
          </w:tcPr>
          <w:p w14:paraId="304666D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7E40A5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226E7DD5" w14:textId="0D52344A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Yayınlar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kele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E47FC" w:rsidRPr="0098444E">
              <w:rPr>
                <w:rFonts w:ascii="Times New Roman" w:hAnsi="Times New Roman" w:cs="Times New Roman"/>
              </w:rPr>
              <w:t>dikkat</w:t>
            </w:r>
            <w:proofErr w:type="spellEnd"/>
            <w:r w:rsidR="008E47FC"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E47FC" w:rsidRPr="0098444E">
              <w:rPr>
                <w:rFonts w:ascii="Times New Roman" w:hAnsi="Times New Roman" w:cs="Times New Roman"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raştırmalarım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zark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ntihal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pmay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  <w:p w14:paraId="7D32B0ED" w14:textId="373A33F1" w:rsidR="008F25F9" w:rsidRPr="008D411F" w:rsidRDefault="008F25F9" w:rsidP="004673B5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Yay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iğ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şağı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lirtil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al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an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tarıld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ikkat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lacağım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y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98444E">
              <w:rPr>
                <w:rFonts w:ascii="Times New Roman" w:hAnsi="Times New Roman" w:cs="Times New Roman"/>
              </w:rPr>
              <w:t>ederim.</w:t>
            </w:r>
            <w:r w:rsidRPr="0098444E">
              <w:rPr>
                <w:rFonts w:ascii="Times New Roman" w:hAnsi="Times New Roman" w:cs="Times New Roman"/>
                <w:b/>
              </w:rPr>
              <w:t>*</w:t>
            </w:r>
            <w:proofErr w:type="gramEnd"/>
          </w:p>
        </w:tc>
        <w:tc>
          <w:tcPr>
            <w:tcW w:w="644" w:type="dxa"/>
          </w:tcPr>
          <w:p w14:paraId="1CBA770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3873FB1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7362D60B" w14:textId="77777777" w:rsidTr="00477FAF">
        <w:tc>
          <w:tcPr>
            <w:tcW w:w="14743" w:type="dxa"/>
            <w:gridSpan w:val="6"/>
            <w:shd w:val="clear" w:color="auto" w:fill="D9D9D9" w:themeFill="background1" w:themeFillShade="D9"/>
          </w:tcPr>
          <w:p w14:paraId="6D265A4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de-DE"/>
              </w:rPr>
            </w:pPr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  <w:lang w:val="de-DE"/>
              </w:rPr>
              <w:t xml:space="preserve">5. SEMINER VE </w:t>
            </w:r>
            <w:proofErr w:type="gramStart"/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  <w:lang w:val="de-DE"/>
              </w:rPr>
              <w:t>DİĞER  AKADEMİK</w:t>
            </w:r>
            <w:proofErr w:type="gramEnd"/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  <w:lang w:val="de-DE"/>
              </w:rPr>
              <w:t xml:space="preserve"> SUNUMLAR</w:t>
            </w:r>
          </w:p>
        </w:tc>
      </w:tr>
      <w:tr w:rsidR="008F25F9" w:rsidRPr="008D411F" w14:paraId="601694E3" w14:textId="77777777" w:rsidTr="008D411F">
        <w:trPr>
          <w:trHeight w:val="70"/>
        </w:trPr>
        <w:tc>
          <w:tcPr>
            <w:tcW w:w="6331" w:type="dxa"/>
          </w:tcPr>
          <w:p w14:paraId="31BA6C4B" w14:textId="77777777" w:rsidR="008F25F9" w:rsidRPr="008D411F" w:rsidRDefault="008F25F9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  <w:sz w:val="18"/>
                <w:szCs w:val="18"/>
                <w:lang w:val="de-DE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57D93C4E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43EB6BFB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  <w:tc>
          <w:tcPr>
            <w:tcW w:w="5592" w:type="dxa"/>
          </w:tcPr>
          <w:p w14:paraId="399A4863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6ED7CD63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67EF3D7B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</w:tr>
      <w:tr w:rsidR="008F25F9" w:rsidRPr="00995CF8" w14:paraId="46B6AB2D" w14:textId="77777777" w:rsidTr="00477FAF">
        <w:tc>
          <w:tcPr>
            <w:tcW w:w="6331" w:type="dxa"/>
          </w:tcPr>
          <w:p w14:paraId="5D5AB64F" w14:textId="7D479C7A" w:rsidR="008F25F9" w:rsidRPr="0098444E" w:rsidRDefault="008F25F9" w:rsidP="00C77C18">
            <w:pPr>
              <w:pStyle w:val="ListeParagraf"/>
              <w:numPr>
                <w:ilvl w:val="0"/>
                <w:numId w:val="47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arafınd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unum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stene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emin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ongred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di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unumlar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işk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eklenti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. </w:t>
            </w:r>
          </w:p>
        </w:tc>
        <w:tc>
          <w:tcPr>
            <w:tcW w:w="644" w:type="dxa"/>
          </w:tcPr>
          <w:p w14:paraId="7C10D97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D7402E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6A0FD43" w14:textId="77777777" w:rsidR="008F25F9" w:rsidRPr="0098444E" w:rsidRDefault="008F25F9" w:rsidP="00C77C18">
            <w:pPr>
              <w:pStyle w:val="ListeParagraf"/>
              <w:numPr>
                <w:ilvl w:val="0"/>
                <w:numId w:val="48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Semin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/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toplantılar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tılım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ek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zırlıklar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di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zırla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unu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zırla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p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7920D1E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B21473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43866F3" w14:textId="77777777" w:rsidTr="00477FAF">
        <w:tc>
          <w:tcPr>
            <w:tcW w:w="6331" w:type="dxa"/>
          </w:tcPr>
          <w:p w14:paraId="68D1CA37" w14:textId="77777777" w:rsidR="008F25F9" w:rsidRPr="0098444E" w:rsidRDefault="008F25F9" w:rsidP="00C77C18">
            <w:pPr>
              <w:pStyle w:val="ListeParagraf"/>
              <w:numPr>
                <w:ilvl w:val="0"/>
                <w:numId w:val="47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unumlar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nem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3479D4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D68E1C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3BAAE30A" w14:textId="272F9FDA" w:rsidR="008F25F9" w:rsidRPr="0098444E" w:rsidRDefault="008F25F9" w:rsidP="00C77C18">
            <w:pPr>
              <w:pStyle w:val="ListeParagraf"/>
              <w:numPr>
                <w:ilvl w:val="0"/>
                <w:numId w:val="48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lanım</w:t>
            </w:r>
            <w:r w:rsidR="00833A6D" w:rsidRPr="0098444E">
              <w:rPr>
                <w:rFonts w:ascii="Times New Roman" w:hAnsi="Times New Roman" w:cs="Times New Roman"/>
              </w:rPr>
              <w:t>la</w:t>
            </w:r>
            <w:proofErr w:type="spellEnd"/>
            <w:r w:rsidR="00833A6D"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</w:rPr>
              <w:t>ilgli</w:t>
            </w:r>
            <w:proofErr w:type="spellEnd"/>
            <w:r w:rsidR="00833A6D"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="00833A6D"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="00833A6D"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="00833A6D" w:rsidRPr="0098444E">
              <w:rPr>
                <w:rFonts w:ascii="Times New Roman" w:hAnsi="Times New Roman" w:cs="Times New Roman"/>
              </w:rPr>
              <w:t>toplantılara</w:t>
            </w:r>
            <w:proofErr w:type="spellEnd"/>
            <w:proofErr w:type="gramEnd"/>
            <w:r w:rsidR="00833A6D"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tıl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5D4DCC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225EE6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72D2374A" w14:textId="77777777" w:rsidR="008F25F9" w:rsidRPr="00995CF8" w:rsidRDefault="008F25F9" w:rsidP="004673B5">
      <w:pPr>
        <w:tabs>
          <w:tab w:val="left" w:pos="3735"/>
        </w:tabs>
        <w:spacing w:line="312" w:lineRule="auto"/>
      </w:pPr>
    </w:p>
    <w:tbl>
      <w:tblPr>
        <w:tblStyle w:val="TabloKlavuzu"/>
        <w:tblW w:w="1399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1"/>
        <w:gridCol w:w="3816"/>
        <w:gridCol w:w="2846"/>
        <w:gridCol w:w="4926"/>
      </w:tblGrid>
      <w:tr w:rsidR="008F25F9" w:rsidRPr="00995CF8" w14:paraId="4DC27246" w14:textId="77777777" w:rsidTr="008D411F">
        <w:trPr>
          <w:gridAfter w:val="1"/>
          <w:wAfter w:w="4926" w:type="dxa"/>
          <w:trHeight w:val="478"/>
          <w:jc w:val="center"/>
        </w:trPr>
        <w:tc>
          <w:tcPr>
            <w:tcW w:w="2411" w:type="dxa"/>
          </w:tcPr>
          <w:p w14:paraId="67811792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816" w:type="dxa"/>
          </w:tcPr>
          <w:p w14:paraId="5E721D98" w14:textId="02A1C75A" w:rsidR="008F25F9" w:rsidRPr="00995CF8" w:rsidRDefault="001875FF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r w:rsidRPr="00995CF8">
              <w:rPr>
                <w:rFonts w:ascii="Times New Roman" w:hAnsi="Times New Roman" w:cs="Times New Roman"/>
                <w:b/>
                <w:bCs/>
              </w:rPr>
              <w:t xml:space="preserve">            </w:t>
            </w:r>
            <w:proofErr w:type="spellStart"/>
            <w:r w:rsidR="008F25F9" w:rsidRPr="00995CF8">
              <w:rPr>
                <w:rFonts w:ascii="Times New Roman" w:hAnsi="Times New Roman" w:cs="Times New Roman"/>
                <w:b/>
                <w:bCs/>
              </w:rPr>
              <w:t>Tarih</w:t>
            </w:r>
            <w:proofErr w:type="spellEnd"/>
          </w:p>
        </w:tc>
        <w:tc>
          <w:tcPr>
            <w:tcW w:w="2846" w:type="dxa"/>
          </w:tcPr>
          <w:p w14:paraId="5AE63D17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İmza</w:t>
            </w:r>
            <w:proofErr w:type="spellEnd"/>
          </w:p>
        </w:tc>
      </w:tr>
      <w:tr w:rsidR="008F25F9" w:rsidRPr="00995CF8" w14:paraId="45FC4B21" w14:textId="77777777" w:rsidTr="008D411F">
        <w:trPr>
          <w:gridAfter w:val="1"/>
          <w:wAfter w:w="4926" w:type="dxa"/>
          <w:trHeight w:val="478"/>
          <w:jc w:val="center"/>
        </w:trPr>
        <w:tc>
          <w:tcPr>
            <w:tcW w:w="2411" w:type="dxa"/>
          </w:tcPr>
          <w:p w14:paraId="37A6B5E1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Öğrenci</w:t>
            </w:r>
            <w:proofErr w:type="spellEnd"/>
          </w:p>
        </w:tc>
        <w:tc>
          <w:tcPr>
            <w:tcW w:w="3816" w:type="dxa"/>
          </w:tcPr>
          <w:p w14:paraId="119C5966" w14:textId="4A01E84B" w:rsidR="008F25F9" w:rsidRPr="00995CF8" w:rsidRDefault="001875FF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r w:rsidRPr="00995CF8">
              <w:rPr>
                <w:rFonts w:ascii="Times New Roman" w:hAnsi="Times New Roman" w:cs="Times New Roman"/>
                <w:b/>
                <w:bCs/>
              </w:rPr>
              <w:t>………………………………………</w:t>
            </w:r>
          </w:p>
        </w:tc>
        <w:tc>
          <w:tcPr>
            <w:tcW w:w="2846" w:type="dxa"/>
          </w:tcPr>
          <w:p w14:paraId="361E5DAB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r w:rsidRPr="00995CF8">
              <w:rPr>
                <w:rFonts w:ascii="Times New Roman" w:hAnsi="Times New Roman" w:cs="Times New Roman"/>
                <w:b/>
                <w:bCs/>
              </w:rPr>
              <w:t>……………….</w:t>
            </w:r>
          </w:p>
        </w:tc>
      </w:tr>
      <w:tr w:rsidR="008F25F9" w:rsidRPr="00995CF8" w14:paraId="7E79667E" w14:textId="77777777" w:rsidTr="008D411F">
        <w:trPr>
          <w:gridAfter w:val="1"/>
          <w:wAfter w:w="4926" w:type="dxa"/>
          <w:trHeight w:val="461"/>
          <w:jc w:val="center"/>
        </w:trPr>
        <w:tc>
          <w:tcPr>
            <w:tcW w:w="2411" w:type="dxa"/>
          </w:tcPr>
          <w:p w14:paraId="7ADAFAF0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Danışman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3816" w:type="dxa"/>
          </w:tcPr>
          <w:p w14:paraId="3DD9D41B" w14:textId="02B7AE3B" w:rsidR="008F25F9" w:rsidRPr="00995CF8" w:rsidRDefault="001875FF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r w:rsidRPr="00995CF8">
              <w:rPr>
                <w:rFonts w:ascii="Times New Roman" w:hAnsi="Times New Roman" w:cs="Times New Roman"/>
                <w:b/>
                <w:bCs/>
              </w:rPr>
              <w:t>………………………………………</w:t>
            </w:r>
          </w:p>
        </w:tc>
        <w:tc>
          <w:tcPr>
            <w:tcW w:w="2846" w:type="dxa"/>
          </w:tcPr>
          <w:p w14:paraId="68AAE0A7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r w:rsidRPr="00995CF8">
              <w:rPr>
                <w:rFonts w:ascii="Times New Roman" w:hAnsi="Times New Roman" w:cs="Times New Roman"/>
                <w:b/>
                <w:bCs/>
              </w:rPr>
              <w:t>………………..</w:t>
            </w:r>
          </w:p>
        </w:tc>
      </w:tr>
      <w:tr w:rsidR="008F25F9" w:rsidRPr="00995CF8" w14:paraId="3F2AF720" w14:textId="77777777" w:rsidTr="008D411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3994" w:type="dxa"/>
            <w:gridSpan w:val="4"/>
            <w:shd w:val="clear" w:color="auto" w:fill="D9D9D9" w:themeFill="background1" w:themeFillShade="D9"/>
          </w:tcPr>
          <w:p w14:paraId="3A5738CE" w14:textId="0FBB1F80" w:rsidR="008F25F9" w:rsidRPr="008D411F" w:rsidRDefault="008F25F9" w:rsidP="004673B5">
            <w:pPr>
              <w:widowControl w:val="0"/>
              <w:autoSpaceDE w:val="0"/>
              <w:autoSpaceDN w:val="0"/>
              <w:adjustRightInd w:val="0"/>
              <w:spacing w:line="312" w:lineRule="auto"/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lastRenderedPageBreak/>
              <w:t xml:space="preserve"> </w:t>
            </w:r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>*</w:t>
            </w:r>
            <w:r w:rsidRPr="008D411F">
              <w:rPr>
                <w:rFonts w:ascii="Times New Roman" w:hAnsi="Times New Roman" w:cs="Times New Roman"/>
                <w:b/>
                <w:i/>
                <w:sz w:val="22"/>
                <w:szCs w:val="22"/>
                <w:shd w:val="clear" w:color="auto" w:fill="D9D9D9" w:themeFill="background1" w:themeFillShade="D9"/>
              </w:rPr>
              <w:t>YAYIN ETIĞI ILE ILGILI KURALLAR</w:t>
            </w:r>
            <w:r w:rsidRPr="008D411F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 xml:space="preserve"> </w:t>
            </w:r>
          </w:p>
        </w:tc>
      </w:tr>
      <w:tr w:rsidR="004D1432" w:rsidRPr="00995CF8" w14:paraId="4E236D90" w14:textId="77777777" w:rsidTr="008D411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3994" w:type="dxa"/>
            <w:gridSpan w:val="4"/>
          </w:tcPr>
          <w:p w14:paraId="6E575A9E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>Hazırlayacağınız</w:t>
            </w:r>
            <w:proofErr w:type="spellEnd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her </w:t>
            </w:r>
            <w:proofErr w:type="spellStart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>türlü</w:t>
            </w:r>
            <w:proofErr w:type="spellEnd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>akademik</w:t>
            </w:r>
            <w:proofErr w:type="spellEnd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>etkinlikte</w:t>
            </w:r>
            <w:proofErr w:type="spellEnd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şağıda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allar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ikkat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dini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14:paraId="283C50FE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</w:rPr>
              <w:t>Alıntı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yaptığını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kaynakları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mutlaka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belirtini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>.</w:t>
            </w:r>
          </w:p>
          <w:p w14:paraId="2CFBE1D6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klar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tlamada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/tam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elirtme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olu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kurk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not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mekt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5613A61C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8D411F">
              <w:rPr>
                <w:rFonts w:ascii="Times New Roman" w:hAnsi="Times New Roman" w:cs="Times New Roman"/>
                <w:b/>
              </w:rPr>
              <w:t xml:space="preserve">İlk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kaynağa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ulaşını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>.</w:t>
            </w:r>
          </w:p>
          <w:p w14:paraId="4AD85211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İlk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ğ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ulaşılamıyors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ilk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ğ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linizde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ğ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ayanar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österini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: “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hmet’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Mehmet’t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ptığ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ıntıy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ör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”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ib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..</w:t>
            </w:r>
          </w:p>
          <w:p w14:paraId="67D14478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</w:rPr>
              <w:t>Kaynakları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doğru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ve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eksiksi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belirtini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>.</w:t>
            </w:r>
          </w:p>
          <w:p w14:paraId="623C97D1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klar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ünyelerind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emin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lunu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ontro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mediğini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klar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llanmayını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4999202A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lang w:val="de-DE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Bilimsel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bilgi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için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bilimsel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kaynak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kullanınız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. </w:t>
            </w:r>
          </w:p>
          <w:p w14:paraId="1273D309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  <w:sz w:val="22"/>
                <w:szCs w:val="22"/>
                <w:lang w:val="de-DE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Bilimse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bilg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iç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Wikipedia, Facebook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vb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kayn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olar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kullanılmamalıd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. </w:t>
            </w:r>
          </w:p>
          <w:p w14:paraId="0073C9B4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</w:rPr>
              <w:t>Alıntı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yapma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kurallarına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uyunu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>.</w:t>
            </w:r>
          </w:p>
          <w:p w14:paraId="750DB22A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zdığını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zıda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ıntıla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kuyanc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çı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içimd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fark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dilme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ang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cümley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iz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angisin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aşkasın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zdığ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çıkç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belli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lmalıd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</w:p>
          <w:p w14:paraId="2978E2CE" w14:textId="77777777" w:rsidR="008F25F9" w:rsidRPr="008D411F" w:rsidRDefault="008F25F9" w:rsidP="00DA5D58">
            <w:pPr>
              <w:numPr>
                <w:ilvl w:val="1"/>
                <w:numId w:val="10"/>
              </w:numPr>
              <w:tabs>
                <w:tab w:val="clear" w:pos="1440"/>
                <w:tab w:val="num" w:pos="1068"/>
              </w:tabs>
              <w:ind w:left="1066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>Birebir</w:t>
            </w:r>
            <w:proofErr w:type="spellEnd"/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>alıntı</w:t>
            </w:r>
            <w:proofErr w:type="spellEnd"/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park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mutlak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tırn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içine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m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..</w:t>
            </w:r>
          </w:p>
          <w:p w14:paraId="1DA1CD48" w14:textId="77777777" w:rsidR="008F25F9" w:rsidRPr="008D411F" w:rsidRDefault="008F25F9" w:rsidP="00DA5D58">
            <w:pPr>
              <w:ind w:left="1066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atal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örnek: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ündem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önem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elirleyen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kademid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ıp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ölümleri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ğitim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ışında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anıml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örevleri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dec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ilaç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raştırmalar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ulun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e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makl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ınırl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lmasıd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. Sağlık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umların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onsültasyonu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eşit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nedenlerl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şam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eçmemes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ıp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alışmaların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izmet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unumu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oyutunda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uz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lmasın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o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çmışt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(1)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.</w:t>
            </w:r>
          </w:p>
          <w:p w14:paraId="634D11D4" w14:textId="77777777" w:rsidR="008F25F9" w:rsidRPr="008D411F" w:rsidRDefault="008F25F9" w:rsidP="00DA5D58">
            <w:pPr>
              <w:numPr>
                <w:ilvl w:val="1"/>
                <w:numId w:val="10"/>
              </w:numPr>
              <w:tabs>
                <w:tab w:val="clear" w:pos="1440"/>
                <w:tab w:val="num" w:pos="1068"/>
              </w:tabs>
              <w:ind w:left="1066"/>
              <w:rPr>
                <w:rFonts w:ascii="Times New Roman" w:hAnsi="Times New Roman" w:cs="Times New Roman"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“Paraphrasing” </w:t>
            </w:r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>(</w:t>
            </w:r>
            <w:proofErr w:type="spellStart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>Farklı</w:t>
            </w:r>
            <w:proofErr w:type="spellEnd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>sözcüklerle</w:t>
            </w:r>
            <w:proofErr w:type="spellEnd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>açıklama</w:t>
            </w:r>
            <w:proofErr w:type="spellEnd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 xml:space="preserve">)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park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mutlak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kend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sözcüklerimizl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ktarmak</w:t>
            </w:r>
            <w:proofErr w:type="spellEnd"/>
          </w:p>
          <w:p w14:paraId="1EB1E795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1066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Örnek</w:t>
            </w:r>
          </w:p>
          <w:p w14:paraId="2A0DF262" w14:textId="77777777" w:rsidR="008F25F9" w:rsidRPr="008D411F" w:rsidRDefault="008F25F9" w:rsidP="00DA5D58">
            <w:pPr>
              <w:ind w:left="1066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rjina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met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ündem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önem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elirleyen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kademid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ıp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ölümleri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ğitim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ışında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anıml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örevleri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dec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ilaç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raştırmalar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ulun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e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makl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ınırl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lmasıd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. Sağlık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umların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onsültasyonunu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eşit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nedenlerl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şam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eçmemes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ıp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alışmaların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izmet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unumu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oyutunda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uz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lmasın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o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çmışt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7418565E" w14:textId="77777777" w:rsidR="008F25F9" w:rsidRPr="008D411F" w:rsidRDefault="008F25F9" w:rsidP="00DA5D58">
            <w:pPr>
              <w:ind w:left="1066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ınt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(paraphrase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par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):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Pellegrino’y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ör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ıp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nabilim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alların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ğitim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ışın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dec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ullar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tkı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ulunmas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linikler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anışım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izmet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vermemes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ıp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anın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ğlı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izmet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unumu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il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ağ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amamasın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ned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lmakt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u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da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ıp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alışmaların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izmet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unumunda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orunlar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psamamasın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o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çmaktad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(1)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.</w:t>
            </w:r>
          </w:p>
          <w:p w14:paraId="64B639E6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8D411F">
              <w:rPr>
                <w:rFonts w:ascii="Times New Roman" w:hAnsi="Times New Roman" w:cs="Times New Roman"/>
                <w:b/>
              </w:rPr>
              <w:t xml:space="preserve">İnternet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sayfalarından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yapılan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alıntıları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da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kaynak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gösterini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. </w:t>
            </w:r>
          </w:p>
          <w:p w14:paraId="15ECDBB0" w14:textId="77777777" w:rsidR="008F25F9" w:rsidRDefault="008F25F9" w:rsidP="00A3092B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Word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osyaların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arayar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ang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cümle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ang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internet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yfasında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ındığın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ulm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üzer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Turnitin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Urkund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iThenticat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ib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eşit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programla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üretilmişt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rarlanını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Pr="00995CF8">
              <w:rPr>
                <w:rFonts w:ascii="Times New Roman" w:hAnsi="Times New Roman" w:cs="Times New Roman"/>
              </w:rPr>
              <w:t xml:space="preserve"> </w:t>
            </w:r>
          </w:p>
          <w:p w14:paraId="2756F5E1" w14:textId="05F7FE8B" w:rsidR="00500B30" w:rsidRPr="00A3092B" w:rsidRDefault="00500B30" w:rsidP="00A3092B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</w:rPr>
            </w:pPr>
          </w:p>
        </w:tc>
      </w:tr>
    </w:tbl>
    <w:p w14:paraId="2753125B" w14:textId="5DCDA45E" w:rsidR="00A65B87" w:rsidRPr="00995CF8" w:rsidRDefault="00A65B87" w:rsidP="00A3092B">
      <w:pPr>
        <w:pStyle w:val="Gvde"/>
        <w:spacing w:before="80" w:after="80" w:line="312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sectPr w:rsidR="00A65B87" w:rsidRPr="00995CF8" w:rsidSect="00A3092B">
      <w:headerReference w:type="default" r:id="rId12"/>
      <w:headerReference w:type="first" r:id="rId13"/>
      <w:pgSz w:w="16840" w:h="11900" w:orient="landscape" w:code="9"/>
      <w:pgMar w:top="1134" w:right="1134" w:bottom="987" w:left="1134" w:header="567" w:footer="454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6E31C" w14:textId="77777777" w:rsidR="00EF0330" w:rsidRDefault="00EF0330">
      <w:r>
        <w:separator/>
      </w:r>
    </w:p>
  </w:endnote>
  <w:endnote w:type="continuationSeparator" w:id="0">
    <w:p w14:paraId="1F77423F" w14:textId="77777777" w:rsidR="00EF0330" w:rsidRDefault="00EF03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2A8EE" w14:textId="71302942" w:rsidR="00F30D09" w:rsidRDefault="00F30D09">
    <w:pPr>
      <w:pStyle w:val="AltBilgi"/>
    </w:pPr>
  </w:p>
  <w:tbl>
    <w:tblPr>
      <w:tblW w:w="14601" w:type="dxa"/>
      <w:tblLayout w:type="fixed"/>
      <w:tblLook w:val="04A0" w:firstRow="1" w:lastRow="0" w:firstColumn="1" w:lastColumn="0" w:noHBand="0" w:noVBand="1"/>
    </w:tblPr>
    <w:tblGrid>
      <w:gridCol w:w="4305"/>
      <w:gridCol w:w="6327"/>
      <w:gridCol w:w="3969"/>
    </w:tblGrid>
    <w:tr w:rsidR="00F30D09" w:rsidRPr="003A27A2" w14:paraId="2A84E44C" w14:textId="77777777" w:rsidTr="00F30D09">
      <w:tc>
        <w:tcPr>
          <w:tcW w:w="4305" w:type="dxa"/>
          <w:shd w:val="clear" w:color="auto" w:fill="auto"/>
        </w:tcPr>
        <w:p w14:paraId="68077BBD" w14:textId="1B128C01" w:rsidR="00F30D09" w:rsidRPr="003A27A2" w:rsidRDefault="00F30D09" w:rsidP="00F30D09">
          <w:pPr>
            <w:pStyle w:val="AltBilgi"/>
            <w:rPr>
              <w:sz w:val="18"/>
              <w:szCs w:val="16"/>
            </w:rPr>
          </w:pPr>
          <w:r>
            <w:rPr>
              <w:sz w:val="18"/>
              <w:szCs w:val="16"/>
            </w:rPr>
            <w:t xml:space="preserve">İlk </w:t>
          </w:r>
          <w:proofErr w:type="spellStart"/>
          <w:r>
            <w:rPr>
              <w:sz w:val="18"/>
              <w:szCs w:val="16"/>
            </w:rPr>
            <w:t>Yayın</w:t>
          </w:r>
          <w:proofErr w:type="spellEnd"/>
          <w:r>
            <w:rPr>
              <w:sz w:val="18"/>
              <w:szCs w:val="16"/>
            </w:rPr>
            <w:t xml:space="preserve"> </w:t>
          </w:r>
          <w:proofErr w:type="spellStart"/>
          <w:r>
            <w:rPr>
              <w:sz w:val="18"/>
              <w:szCs w:val="16"/>
            </w:rPr>
            <w:t>Tarihi</w:t>
          </w:r>
          <w:proofErr w:type="spellEnd"/>
          <w:r>
            <w:rPr>
              <w:sz w:val="18"/>
              <w:szCs w:val="16"/>
            </w:rPr>
            <w:t>: 12.04.2021</w:t>
          </w:r>
        </w:p>
      </w:tc>
      <w:tc>
        <w:tcPr>
          <w:tcW w:w="6327" w:type="dxa"/>
          <w:shd w:val="clear" w:color="auto" w:fill="auto"/>
        </w:tcPr>
        <w:p w14:paraId="0222F43B" w14:textId="77777777" w:rsidR="00F30D09" w:rsidRPr="003A27A2" w:rsidRDefault="00F30D09" w:rsidP="00F30D09">
          <w:pPr>
            <w:pStyle w:val="AltBilgi"/>
            <w:jc w:val="center"/>
            <w:rPr>
              <w:sz w:val="18"/>
              <w:szCs w:val="16"/>
            </w:rPr>
          </w:pPr>
          <w:proofErr w:type="spellStart"/>
          <w:r w:rsidRPr="003A27A2">
            <w:rPr>
              <w:sz w:val="18"/>
              <w:szCs w:val="16"/>
            </w:rPr>
            <w:t>Revizyon</w:t>
          </w:r>
          <w:proofErr w:type="spellEnd"/>
          <w:r w:rsidRPr="003A27A2">
            <w:rPr>
              <w:sz w:val="18"/>
              <w:szCs w:val="16"/>
            </w:rPr>
            <w:t xml:space="preserve"> No/Tarih:0</w:t>
          </w:r>
        </w:p>
      </w:tc>
      <w:tc>
        <w:tcPr>
          <w:tcW w:w="3969" w:type="dxa"/>
          <w:shd w:val="clear" w:color="auto" w:fill="auto"/>
        </w:tcPr>
        <w:p w14:paraId="1200247F" w14:textId="5882A2DA" w:rsidR="00F30D09" w:rsidRPr="003A27A2" w:rsidRDefault="00F30D09" w:rsidP="00F30D09">
          <w:pPr>
            <w:pStyle w:val="AltBilgi"/>
            <w:jc w:val="right"/>
            <w:rPr>
              <w:sz w:val="18"/>
              <w:szCs w:val="16"/>
            </w:rPr>
          </w:pPr>
          <w:proofErr w:type="spellStart"/>
          <w:r w:rsidRPr="003A27A2">
            <w:rPr>
              <w:sz w:val="18"/>
              <w:szCs w:val="16"/>
            </w:rPr>
            <w:t>Sayfa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r w:rsidRPr="00F30D09">
            <w:rPr>
              <w:sz w:val="18"/>
              <w:szCs w:val="16"/>
            </w:rPr>
            <w:fldChar w:fldCharType="begin"/>
          </w:r>
          <w:r w:rsidRPr="00F30D09">
            <w:rPr>
              <w:sz w:val="18"/>
              <w:szCs w:val="16"/>
            </w:rPr>
            <w:instrText>PAGE   \* MERGEFORMAT</w:instrText>
          </w:r>
          <w:r w:rsidRPr="00F30D09">
            <w:rPr>
              <w:sz w:val="18"/>
              <w:szCs w:val="16"/>
            </w:rPr>
            <w:fldChar w:fldCharType="separate"/>
          </w:r>
          <w:r w:rsidR="00692729" w:rsidRPr="00692729">
            <w:rPr>
              <w:noProof/>
              <w:sz w:val="18"/>
              <w:szCs w:val="16"/>
              <w:lang w:val="tr-TR"/>
            </w:rPr>
            <w:t>1</w:t>
          </w:r>
          <w:r w:rsidRPr="00F30D09">
            <w:rPr>
              <w:sz w:val="18"/>
              <w:szCs w:val="16"/>
            </w:rPr>
            <w:fldChar w:fldCharType="end"/>
          </w:r>
        </w:p>
      </w:tc>
    </w:tr>
    <w:tr w:rsidR="00F30D09" w:rsidRPr="003A27A2" w14:paraId="23E21A44" w14:textId="77777777" w:rsidTr="00F30D09">
      <w:tc>
        <w:tcPr>
          <w:tcW w:w="14601" w:type="dxa"/>
          <w:gridSpan w:val="3"/>
          <w:shd w:val="clear" w:color="auto" w:fill="auto"/>
        </w:tcPr>
        <w:p w14:paraId="4736FF04" w14:textId="77777777" w:rsidR="00F30D09" w:rsidRPr="003A27A2" w:rsidRDefault="00F30D09" w:rsidP="00F30D09">
          <w:pPr>
            <w:pStyle w:val="AltBilgi"/>
            <w:rPr>
              <w:sz w:val="18"/>
              <w:szCs w:val="16"/>
            </w:rPr>
          </w:pPr>
          <w:r w:rsidRPr="003A27A2">
            <w:rPr>
              <w:sz w:val="18"/>
              <w:szCs w:val="16"/>
            </w:rPr>
            <w:t xml:space="preserve">Web </w:t>
          </w:r>
          <w:proofErr w:type="spellStart"/>
          <w:r w:rsidRPr="003A27A2">
            <w:rPr>
              <w:sz w:val="18"/>
              <w:szCs w:val="16"/>
            </w:rPr>
            <w:t>sitemizde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yayınlanan</w:t>
          </w:r>
          <w:proofErr w:type="spellEnd"/>
          <w:r w:rsidRPr="003A27A2">
            <w:rPr>
              <w:sz w:val="18"/>
              <w:szCs w:val="16"/>
            </w:rPr>
            <w:t xml:space="preserve"> son </w:t>
          </w:r>
          <w:proofErr w:type="spellStart"/>
          <w:r w:rsidRPr="003A27A2">
            <w:rPr>
              <w:sz w:val="18"/>
              <w:szCs w:val="16"/>
            </w:rPr>
            <w:t>versiyonu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kontrollü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dokümandır</w:t>
          </w:r>
          <w:proofErr w:type="spellEnd"/>
          <w:r w:rsidRPr="003A27A2">
            <w:rPr>
              <w:sz w:val="18"/>
              <w:szCs w:val="16"/>
            </w:rPr>
            <w:t>.</w:t>
          </w:r>
        </w:p>
      </w:tc>
    </w:tr>
  </w:tbl>
  <w:p w14:paraId="1FA759B9" w14:textId="77777777" w:rsidR="00092BF9" w:rsidRDefault="00092BF9" w:rsidP="00F30D0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798" w:type="dxa"/>
      <w:tblInd w:w="-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920"/>
      <w:gridCol w:w="5812"/>
      <w:gridCol w:w="3052"/>
      <w:gridCol w:w="14"/>
    </w:tblGrid>
    <w:tr w:rsidR="00F30D09" w:rsidRPr="003A27A2" w14:paraId="75FA179D" w14:textId="77777777" w:rsidTr="00F30D09">
      <w:trPr>
        <w:gridAfter w:val="1"/>
        <w:wAfter w:w="14" w:type="dxa"/>
      </w:trPr>
      <w:tc>
        <w:tcPr>
          <w:tcW w:w="5920" w:type="dxa"/>
          <w:shd w:val="clear" w:color="auto" w:fill="auto"/>
        </w:tcPr>
        <w:p w14:paraId="6DA9EDFB" w14:textId="77777777" w:rsidR="00F30D09" w:rsidRPr="003A27A2" w:rsidRDefault="00F30D09" w:rsidP="00F30D09">
          <w:pPr>
            <w:pStyle w:val="AltBilgi"/>
            <w:rPr>
              <w:sz w:val="18"/>
              <w:szCs w:val="16"/>
            </w:rPr>
          </w:pPr>
          <w:r w:rsidRPr="003A27A2">
            <w:rPr>
              <w:sz w:val="18"/>
              <w:szCs w:val="16"/>
            </w:rPr>
            <w:t xml:space="preserve">İlk </w:t>
          </w:r>
          <w:proofErr w:type="spellStart"/>
          <w:r w:rsidRPr="003A27A2">
            <w:rPr>
              <w:sz w:val="18"/>
              <w:szCs w:val="16"/>
            </w:rPr>
            <w:t>Yayın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Tarihi</w:t>
          </w:r>
          <w:proofErr w:type="spellEnd"/>
          <w:r w:rsidRPr="003A27A2">
            <w:rPr>
              <w:sz w:val="18"/>
              <w:szCs w:val="16"/>
            </w:rPr>
            <w:t>: 08.06.2020</w:t>
          </w:r>
        </w:p>
      </w:tc>
      <w:tc>
        <w:tcPr>
          <w:tcW w:w="5812" w:type="dxa"/>
          <w:shd w:val="clear" w:color="auto" w:fill="auto"/>
        </w:tcPr>
        <w:p w14:paraId="2B1BB244" w14:textId="77777777" w:rsidR="00F30D09" w:rsidRPr="003A27A2" w:rsidRDefault="00F30D09" w:rsidP="00F30D09">
          <w:pPr>
            <w:pStyle w:val="AltBilgi"/>
            <w:jc w:val="center"/>
            <w:rPr>
              <w:sz w:val="18"/>
              <w:szCs w:val="16"/>
            </w:rPr>
          </w:pPr>
          <w:proofErr w:type="spellStart"/>
          <w:r w:rsidRPr="003A27A2">
            <w:rPr>
              <w:sz w:val="18"/>
              <w:szCs w:val="16"/>
            </w:rPr>
            <w:t>Revizyon</w:t>
          </w:r>
          <w:proofErr w:type="spellEnd"/>
          <w:r w:rsidRPr="003A27A2">
            <w:rPr>
              <w:sz w:val="18"/>
              <w:szCs w:val="16"/>
            </w:rPr>
            <w:t xml:space="preserve"> No/Tarih:0</w:t>
          </w:r>
        </w:p>
      </w:tc>
      <w:tc>
        <w:tcPr>
          <w:tcW w:w="3052" w:type="dxa"/>
          <w:shd w:val="clear" w:color="auto" w:fill="auto"/>
        </w:tcPr>
        <w:p w14:paraId="6092ACBF" w14:textId="0CA9B33E" w:rsidR="00F30D09" w:rsidRPr="003A27A2" w:rsidRDefault="00F30D09" w:rsidP="00F30D09">
          <w:pPr>
            <w:pStyle w:val="AltBilgi"/>
            <w:jc w:val="right"/>
            <w:rPr>
              <w:sz w:val="18"/>
              <w:szCs w:val="16"/>
            </w:rPr>
          </w:pPr>
          <w:proofErr w:type="spellStart"/>
          <w:r>
            <w:rPr>
              <w:sz w:val="18"/>
              <w:szCs w:val="16"/>
            </w:rPr>
            <w:t>Sayfa</w:t>
          </w:r>
          <w:proofErr w:type="spellEnd"/>
          <w:r>
            <w:rPr>
              <w:sz w:val="18"/>
              <w:szCs w:val="16"/>
            </w:rPr>
            <w:t xml:space="preserve"> </w:t>
          </w:r>
          <w:r w:rsidRPr="00F30D09">
            <w:rPr>
              <w:sz w:val="18"/>
              <w:szCs w:val="16"/>
            </w:rPr>
            <w:fldChar w:fldCharType="begin"/>
          </w:r>
          <w:r w:rsidRPr="00F30D09">
            <w:rPr>
              <w:sz w:val="18"/>
              <w:szCs w:val="16"/>
            </w:rPr>
            <w:instrText>PAGE   \* MERGEFORMAT</w:instrText>
          </w:r>
          <w:r w:rsidRPr="00F30D09">
            <w:rPr>
              <w:sz w:val="18"/>
              <w:szCs w:val="16"/>
            </w:rPr>
            <w:fldChar w:fldCharType="separate"/>
          </w:r>
          <w:r w:rsidR="00692729" w:rsidRPr="00692729">
            <w:rPr>
              <w:noProof/>
              <w:sz w:val="18"/>
              <w:szCs w:val="16"/>
              <w:lang w:val="tr-TR"/>
            </w:rPr>
            <w:t>2</w:t>
          </w:r>
          <w:r w:rsidRPr="00F30D09">
            <w:rPr>
              <w:sz w:val="18"/>
              <w:szCs w:val="16"/>
            </w:rPr>
            <w:fldChar w:fldCharType="end"/>
          </w:r>
        </w:p>
      </w:tc>
    </w:tr>
    <w:tr w:rsidR="00F30D09" w:rsidRPr="003A27A2" w14:paraId="51A7C54D" w14:textId="77777777" w:rsidTr="00F30D09">
      <w:tc>
        <w:tcPr>
          <w:tcW w:w="14798" w:type="dxa"/>
          <w:gridSpan w:val="4"/>
          <w:shd w:val="clear" w:color="auto" w:fill="auto"/>
        </w:tcPr>
        <w:p w14:paraId="1668E862" w14:textId="77777777" w:rsidR="00F30D09" w:rsidRPr="003A27A2" w:rsidRDefault="00F30D09" w:rsidP="00F30D09">
          <w:pPr>
            <w:pStyle w:val="AltBilgi"/>
            <w:rPr>
              <w:sz w:val="18"/>
              <w:szCs w:val="16"/>
            </w:rPr>
          </w:pPr>
          <w:r w:rsidRPr="003A27A2">
            <w:rPr>
              <w:sz w:val="18"/>
              <w:szCs w:val="16"/>
            </w:rPr>
            <w:t xml:space="preserve">Web </w:t>
          </w:r>
          <w:proofErr w:type="spellStart"/>
          <w:r w:rsidRPr="003A27A2">
            <w:rPr>
              <w:sz w:val="18"/>
              <w:szCs w:val="16"/>
            </w:rPr>
            <w:t>sitemizde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yayınlanan</w:t>
          </w:r>
          <w:proofErr w:type="spellEnd"/>
          <w:r w:rsidRPr="003A27A2">
            <w:rPr>
              <w:sz w:val="18"/>
              <w:szCs w:val="16"/>
            </w:rPr>
            <w:t xml:space="preserve"> son </w:t>
          </w:r>
          <w:proofErr w:type="spellStart"/>
          <w:r w:rsidRPr="003A27A2">
            <w:rPr>
              <w:sz w:val="18"/>
              <w:szCs w:val="16"/>
            </w:rPr>
            <w:t>versiyonu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kontrollü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dokümandır</w:t>
          </w:r>
          <w:proofErr w:type="spellEnd"/>
          <w:r w:rsidRPr="003A27A2">
            <w:rPr>
              <w:sz w:val="18"/>
              <w:szCs w:val="16"/>
            </w:rPr>
            <w:t>.</w:t>
          </w:r>
        </w:p>
      </w:tc>
    </w:tr>
  </w:tbl>
  <w:p w14:paraId="5B3C5381" w14:textId="77777777" w:rsidR="00F30D09" w:rsidRDefault="00F30D0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6F097" w14:textId="77777777" w:rsidR="00EF0330" w:rsidRDefault="00EF0330">
      <w:r>
        <w:separator/>
      </w:r>
    </w:p>
  </w:footnote>
  <w:footnote w:type="continuationSeparator" w:id="0">
    <w:p w14:paraId="6848903B" w14:textId="77777777" w:rsidR="00EF0330" w:rsidRDefault="00EF03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50" w:type="pct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997"/>
      <w:gridCol w:w="6321"/>
      <w:gridCol w:w="1608"/>
    </w:tblGrid>
    <w:tr w:rsidR="00477FAF" w:rsidRPr="001B5857" w14:paraId="6F610DC7" w14:textId="77777777" w:rsidTr="00477FAF">
      <w:trPr>
        <w:trHeight w:val="737"/>
        <w:jc w:val="center"/>
      </w:trPr>
      <w:tc>
        <w:tcPr>
          <w:tcW w:w="558" w:type="pct"/>
          <w:tcBorders>
            <w:right w:val="nil"/>
          </w:tcBorders>
          <w:vAlign w:val="center"/>
        </w:tcPr>
        <w:p w14:paraId="302C2B9F" w14:textId="77777777" w:rsidR="00477FAF" w:rsidRPr="00E80B6F" w:rsidRDefault="00477FAF" w:rsidP="00477FAF">
          <w:pPr>
            <w:pStyle w:val="stBilgi"/>
            <w:tabs>
              <w:tab w:val="clear" w:pos="4536"/>
              <w:tab w:val="clear" w:pos="9072"/>
            </w:tabs>
          </w:pPr>
          <w:r>
            <w:rPr>
              <w:noProof/>
              <w:lang w:val="tr-TR" w:eastAsia="tr-TR"/>
            </w:rPr>
            <w:drawing>
              <wp:inline distT="0" distB="0" distL="0" distR="0" wp14:anchorId="795A6BB9" wp14:editId="1CE38FB8">
                <wp:extent cx="495300" cy="495300"/>
                <wp:effectExtent l="0" t="0" r="0" b="0"/>
                <wp:docPr id="11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41" w:type="pct"/>
          <w:tcBorders>
            <w:left w:val="nil"/>
            <w:right w:val="nil"/>
          </w:tcBorders>
          <w:vAlign w:val="center"/>
        </w:tcPr>
        <w:p w14:paraId="29923620" w14:textId="77777777" w:rsidR="00477FAF" w:rsidRDefault="00477FAF" w:rsidP="00477FAF">
          <w:pPr>
            <w:jc w:val="center"/>
            <w:rPr>
              <w:b/>
            </w:rPr>
          </w:pPr>
          <w:r w:rsidRPr="003A27A2">
            <w:rPr>
              <w:b/>
            </w:rPr>
            <w:t>BURSA ULUDAĞ ÜNİVERSİTESİ</w:t>
          </w:r>
        </w:p>
        <w:p w14:paraId="6933286A" w14:textId="4B832E15" w:rsidR="00477FAF" w:rsidRPr="008D411F" w:rsidRDefault="00A3092B" w:rsidP="00A3092B">
          <w:pPr>
            <w:spacing w:line="312" w:lineRule="auto"/>
            <w:jc w:val="center"/>
            <w:rPr>
              <w:b/>
              <w:bCs/>
              <w:sz w:val="22"/>
              <w:szCs w:val="22"/>
              <w:lang w:val="tr-TR"/>
            </w:rPr>
          </w:pPr>
          <w:r w:rsidRPr="008D411F">
            <w:rPr>
              <w:b/>
              <w:sz w:val="22"/>
              <w:szCs w:val="22"/>
              <w:lang w:val="tr-TR"/>
            </w:rPr>
            <w:t xml:space="preserve">LİSANSÜSTÜ </w:t>
          </w:r>
          <w:r w:rsidRPr="008D411F">
            <w:rPr>
              <w:b/>
              <w:bCs/>
              <w:sz w:val="22"/>
              <w:szCs w:val="22"/>
              <w:lang w:val="tr-TR"/>
            </w:rPr>
            <w:t>AKADEMİK DANIŞMAN VE ÖĞRENCİ TAAHHÜTNAMESİ</w:t>
          </w:r>
        </w:p>
      </w:tc>
      <w:tc>
        <w:tcPr>
          <w:tcW w:w="901" w:type="pct"/>
          <w:tcBorders>
            <w:left w:val="nil"/>
          </w:tcBorders>
          <w:vAlign w:val="center"/>
        </w:tcPr>
        <w:p w14:paraId="6AA24C96" w14:textId="04CB9037" w:rsidR="00477FAF" w:rsidRPr="003A27A2" w:rsidRDefault="00A3092B" w:rsidP="00A3092B">
          <w:pPr>
            <w:pStyle w:val="stBilgi"/>
            <w:tabs>
              <w:tab w:val="clear" w:pos="4536"/>
              <w:tab w:val="clear" w:pos="9072"/>
            </w:tabs>
            <w:jc w:val="right"/>
            <w:rPr>
              <w:b/>
            </w:rPr>
          </w:pPr>
          <w:r>
            <w:rPr>
              <w:b/>
            </w:rPr>
            <w:t>FR 3.4.6</w:t>
          </w:r>
          <w:r w:rsidR="00477FAF">
            <w:rPr>
              <w:b/>
            </w:rPr>
            <w:t>_</w:t>
          </w:r>
          <w:r>
            <w:rPr>
              <w:b/>
            </w:rPr>
            <w:t>22</w:t>
          </w:r>
        </w:p>
      </w:tc>
    </w:tr>
  </w:tbl>
  <w:p w14:paraId="38D6646E" w14:textId="77777777" w:rsidR="00092BF9" w:rsidRDefault="00092BF9" w:rsidP="00477FA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59" w:type="pct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996"/>
      <w:gridCol w:w="6758"/>
      <w:gridCol w:w="1188"/>
    </w:tblGrid>
    <w:tr w:rsidR="00477FAF" w:rsidRPr="001B5857" w14:paraId="66143D7B" w14:textId="77777777" w:rsidTr="00477FAF">
      <w:trPr>
        <w:trHeight w:val="737"/>
        <w:jc w:val="center"/>
      </w:trPr>
      <w:tc>
        <w:tcPr>
          <w:tcW w:w="447" w:type="pct"/>
          <w:tcBorders>
            <w:right w:val="nil"/>
          </w:tcBorders>
          <w:vAlign w:val="center"/>
        </w:tcPr>
        <w:p w14:paraId="07B37BEA" w14:textId="77777777" w:rsidR="00477FAF" w:rsidRPr="00E80B6F" w:rsidRDefault="00477FAF" w:rsidP="00477FAF">
          <w:pPr>
            <w:pStyle w:val="stBilgi"/>
            <w:tabs>
              <w:tab w:val="clear" w:pos="4536"/>
              <w:tab w:val="clear" w:pos="9072"/>
            </w:tabs>
          </w:pPr>
          <w:r>
            <w:rPr>
              <w:noProof/>
              <w:lang w:val="tr-TR" w:eastAsia="tr-TR"/>
            </w:rPr>
            <w:drawing>
              <wp:inline distT="0" distB="0" distL="0" distR="0" wp14:anchorId="31878C20" wp14:editId="38176571">
                <wp:extent cx="495300" cy="495300"/>
                <wp:effectExtent l="0" t="0" r="0" b="0"/>
                <wp:docPr id="12" name="Resim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4" w:type="pct"/>
          <w:tcBorders>
            <w:left w:val="nil"/>
            <w:right w:val="nil"/>
          </w:tcBorders>
          <w:vAlign w:val="center"/>
        </w:tcPr>
        <w:p w14:paraId="0BA58565" w14:textId="77777777" w:rsidR="00477FAF" w:rsidRDefault="00477FAF" w:rsidP="00477FAF">
          <w:pPr>
            <w:jc w:val="center"/>
            <w:rPr>
              <w:b/>
            </w:rPr>
          </w:pPr>
          <w:r w:rsidRPr="003A27A2">
            <w:rPr>
              <w:b/>
            </w:rPr>
            <w:t>BURSA ULUDAĞ ÜNİVERSİTESİ</w:t>
          </w:r>
        </w:p>
        <w:p w14:paraId="67FB2ECF" w14:textId="77777777" w:rsidR="00477FAF" w:rsidRPr="00137118" w:rsidRDefault="00477FAF" w:rsidP="00477FAF">
          <w:pPr>
            <w:jc w:val="center"/>
            <w:rPr>
              <w:b/>
            </w:rPr>
          </w:pPr>
        </w:p>
      </w:tc>
      <w:tc>
        <w:tcPr>
          <w:tcW w:w="719" w:type="pct"/>
          <w:tcBorders>
            <w:left w:val="nil"/>
          </w:tcBorders>
          <w:vAlign w:val="center"/>
        </w:tcPr>
        <w:p w14:paraId="2A3FA11A" w14:textId="6F9641F7" w:rsidR="00477FAF" w:rsidRPr="003A27A2" w:rsidRDefault="00A3092B" w:rsidP="00A3092B">
          <w:pPr>
            <w:pStyle w:val="stBilgi"/>
            <w:tabs>
              <w:tab w:val="clear" w:pos="4536"/>
              <w:tab w:val="clear" w:pos="9072"/>
            </w:tabs>
            <w:jc w:val="right"/>
            <w:rPr>
              <w:b/>
            </w:rPr>
          </w:pPr>
          <w:r>
            <w:rPr>
              <w:b/>
            </w:rPr>
            <w:t>FR 3.4.6</w:t>
          </w:r>
          <w:r w:rsidR="00477FAF">
            <w:rPr>
              <w:b/>
            </w:rPr>
            <w:t>_</w:t>
          </w:r>
          <w:r>
            <w:rPr>
              <w:b/>
            </w:rPr>
            <w:t>22</w:t>
          </w:r>
        </w:p>
      </w:tc>
    </w:tr>
  </w:tbl>
  <w:p w14:paraId="2DACB95F" w14:textId="77777777" w:rsidR="00477FAF" w:rsidRDefault="00477FA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865" w:type="pct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996"/>
      <w:gridCol w:w="6721"/>
      <w:gridCol w:w="1056"/>
    </w:tblGrid>
    <w:tr w:rsidR="00477FAF" w:rsidRPr="001B5857" w14:paraId="0F7EBA9F" w14:textId="77777777" w:rsidTr="00477FAF">
      <w:trPr>
        <w:trHeight w:val="737"/>
        <w:jc w:val="center"/>
      </w:trPr>
      <w:tc>
        <w:tcPr>
          <w:tcW w:w="351" w:type="pct"/>
          <w:tcBorders>
            <w:right w:val="nil"/>
          </w:tcBorders>
          <w:vAlign w:val="center"/>
        </w:tcPr>
        <w:p w14:paraId="3139D318" w14:textId="77777777" w:rsidR="00477FAF" w:rsidRPr="00E80B6F" w:rsidRDefault="00477FAF" w:rsidP="00477FAF">
          <w:pPr>
            <w:pStyle w:val="stBilgi"/>
            <w:tabs>
              <w:tab w:val="clear" w:pos="4536"/>
              <w:tab w:val="clear" w:pos="9072"/>
            </w:tabs>
          </w:pPr>
          <w:r>
            <w:rPr>
              <w:noProof/>
              <w:lang w:val="tr-TR" w:eastAsia="tr-TR"/>
            </w:rPr>
            <w:drawing>
              <wp:inline distT="0" distB="0" distL="0" distR="0" wp14:anchorId="65257496" wp14:editId="68F68BF6">
                <wp:extent cx="495300" cy="495300"/>
                <wp:effectExtent l="0" t="0" r="0" b="0"/>
                <wp:docPr id="6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8" w:type="pct"/>
          <w:tcBorders>
            <w:left w:val="nil"/>
            <w:right w:val="nil"/>
          </w:tcBorders>
          <w:vAlign w:val="center"/>
        </w:tcPr>
        <w:p w14:paraId="12640495" w14:textId="77777777" w:rsidR="00477FAF" w:rsidRDefault="00477FAF" w:rsidP="00477FAF">
          <w:pPr>
            <w:jc w:val="center"/>
            <w:rPr>
              <w:b/>
            </w:rPr>
          </w:pPr>
          <w:r w:rsidRPr="003A27A2">
            <w:rPr>
              <w:b/>
            </w:rPr>
            <w:t>BURSA ULUDAĞ ÜNİVERSİTESİ</w:t>
          </w:r>
        </w:p>
        <w:p w14:paraId="221078D6" w14:textId="110CE2E8" w:rsidR="00477FAF" w:rsidRPr="00137118" w:rsidRDefault="008D411F" w:rsidP="00477FAF">
          <w:pPr>
            <w:jc w:val="center"/>
            <w:rPr>
              <w:b/>
            </w:rPr>
          </w:pPr>
          <w:r w:rsidRPr="008D411F">
            <w:rPr>
              <w:b/>
              <w:sz w:val="22"/>
              <w:szCs w:val="22"/>
              <w:lang w:val="tr-TR"/>
            </w:rPr>
            <w:t xml:space="preserve">LİSANSÜSTÜ </w:t>
          </w:r>
          <w:r w:rsidRPr="008D411F">
            <w:rPr>
              <w:b/>
              <w:bCs/>
              <w:sz w:val="22"/>
              <w:szCs w:val="22"/>
              <w:lang w:val="tr-TR"/>
            </w:rPr>
            <w:t>AKADEMİK DANIŞMAN VE ÖĞRENCİ TAAHHÜTNAMESİ</w:t>
          </w:r>
        </w:p>
      </w:tc>
      <w:tc>
        <w:tcPr>
          <w:tcW w:w="600" w:type="pct"/>
          <w:tcBorders>
            <w:left w:val="nil"/>
          </w:tcBorders>
          <w:vAlign w:val="center"/>
        </w:tcPr>
        <w:p w14:paraId="6CF85FC3" w14:textId="79A05CDE" w:rsidR="00477FAF" w:rsidRPr="003A27A2" w:rsidRDefault="00A3092B" w:rsidP="00477FAF">
          <w:pPr>
            <w:pStyle w:val="stBilgi"/>
            <w:tabs>
              <w:tab w:val="clear" w:pos="4536"/>
              <w:tab w:val="clear" w:pos="9072"/>
            </w:tabs>
            <w:jc w:val="right"/>
            <w:rPr>
              <w:b/>
            </w:rPr>
          </w:pPr>
          <w:r>
            <w:rPr>
              <w:b/>
            </w:rPr>
            <w:t>FR 3.4.6_22</w:t>
          </w:r>
        </w:p>
      </w:tc>
    </w:tr>
  </w:tbl>
  <w:p w14:paraId="0BCA2621" w14:textId="77777777" w:rsidR="00477FAF" w:rsidRDefault="00477FAF" w:rsidP="00477FAF">
    <w:pPr>
      <w:pStyle w:val="stBilgi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59" w:type="pct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1291"/>
      <w:gridCol w:w="11075"/>
      <w:gridCol w:w="2077"/>
    </w:tblGrid>
    <w:tr w:rsidR="00A3092B" w:rsidRPr="001B5857" w14:paraId="76DF3084" w14:textId="77777777" w:rsidTr="00477FAF">
      <w:trPr>
        <w:trHeight w:val="737"/>
        <w:jc w:val="center"/>
      </w:trPr>
      <w:tc>
        <w:tcPr>
          <w:tcW w:w="447" w:type="pct"/>
          <w:tcBorders>
            <w:right w:val="nil"/>
          </w:tcBorders>
          <w:vAlign w:val="center"/>
        </w:tcPr>
        <w:p w14:paraId="199F1559" w14:textId="77777777" w:rsidR="00A3092B" w:rsidRPr="00E80B6F" w:rsidRDefault="00A3092B" w:rsidP="00477FAF">
          <w:pPr>
            <w:pStyle w:val="stBilgi"/>
            <w:tabs>
              <w:tab w:val="clear" w:pos="4536"/>
              <w:tab w:val="clear" w:pos="9072"/>
            </w:tabs>
          </w:pPr>
          <w:r>
            <w:rPr>
              <w:noProof/>
              <w:lang w:val="tr-TR" w:eastAsia="tr-TR"/>
            </w:rPr>
            <w:drawing>
              <wp:inline distT="0" distB="0" distL="0" distR="0" wp14:anchorId="3DFC5800" wp14:editId="1B493ECA">
                <wp:extent cx="342900" cy="342900"/>
                <wp:effectExtent l="0" t="0" r="0" b="0"/>
                <wp:docPr id="2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29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4" w:type="pct"/>
          <w:tcBorders>
            <w:left w:val="nil"/>
            <w:right w:val="nil"/>
          </w:tcBorders>
          <w:vAlign w:val="center"/>
        </w:tcPr>
        <w:p w14:paraId="0702A771" w14:textId="77777777" w:rsidR="00A3092B" w:rsidRDefault="00A3092B" w:rsidP="00477FAF">
          <w:pPr>
            <w:jc w:val="center"/>
            <w:rPr>
              <w:b/>
            </w:rPr>
          </w:pPr>
          <w:r w:rsidRPr="003A27A2">
            <w:rPr>
              <w:b/>
            </w:rPr>
            <w:t>BURSA ULUDAĞ ÜNİVERSİTESİ</w:t>
          </w:r>
        </w:p>
        <w:p w14:paraId="0BDE3EB2" w14:textId="7B739CC1" w:rsidR="00A3092B" w:rsidRPr="00137118" w:rsidRDefault="008D411F" w:rsidP="00477FAF">
          <w:pPr>
            <w:jc w:val="center"/>
            <w:rPr>
              <w:b/>
            </w:rPr>
          </w:pPr>
          <w:r w:rsidRPr="008D411F">
            <w:rPr>
              <w:b/>
              <w:sz w:val="22"/>
              <w:szCs w:val="22"/>
              <w:lang w:val="tr-TR"/>
            </w:rPr>
            <w:t xml:space="preserve">LİSANSÜSTÜ </w:t>
          </w:r>
          <w:r w:rsidRPr="008D411F">
            <w:rPr>
              <w:b/>
              <w:bCs/>
              <w:sz w:val="22"/>
              <w:szCs w:val="22"/>
              <w:lang w:val="tr-TR"/>
            </w:rPr>
            <w:t>AKADEMİK DANIŞMAN VE ÖĞRENCİ TAAHHÜTNAMESİ</w:t>
          </w:r>
        </w:p>
      </w:tc>
      <w:tc>
        <w:tcPr>
          <w:tcW w:w="719" w:type="pct"/>
          <w:tcBorders>
            <w:left w:val="nil"/>
          </w:tcBorders>
          <w:vAlign w:val="center"/>
        </w:tcPr>
        <w:p w14:paraId="6817DF52" w14:textId="77777777" w:rsidR="00A3092B" w:rsidRPr="003A27A2" w:rsidRDefault="00A3092B" w:rsidP="00A3092B">
          <w:pPr>
            <w:pStyle w:val="stBilgi"/>
            <w:tabs>
              <w:tab w:val="clear" w:pos="4536"/>
              <w:tab w:val="clear" w:pos="9072"/>
            </w:tabs>
            <w:jc w:val="right"/>
            <w:rPr>
              <w:b/>
            </w:rPr>
          </w:pPr>
          <w:r>
            <w:rPr>
              <w:b/>
            </w:rPr>
            <w:t>FR 3.4.6_22</w:t>
          </w:r>
        </w:p>
      </w:tc>
    </w:tr>
  </w:tbl>
  <w:p w14:paraId="6B552F16" w14:textId="77777777" w:rsidR="00A3092B" w:rsidRDefault="00A3092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31613"/>
    <w:multiLevelType w:val="multilevel"/>
    <w:tmpl w:val="2724EA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E25CE8"/>
    <w:multiLevelType w:val="hybridMultilevel"/>
    <w:tmpl w:val="F35CA7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F1C2D"/>
    <w:multiLevelType w:val="hybridMultilevel"/>
    <w:tmpl w:val="398C311A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DD39D1"/>
    <w:multiLevelType w:val="hybridMultilevel"/>
    <w:tmpl w:val="F4C6F9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36255"/>
    <w:multiLevelType w:val="multilevel"/>
    <w:tmpl w:val="B99052E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4B64A37"/>
    <w:multiLevelType w:val="multilevel"/>
    <w:tmpl w:val="C218CD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4E0106E"/>
    <w:multiLevelType w:val="hybridMultilevel"/>
    <w:tmpl w:val="0F766FD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D371ED"/>
    <w:multiLevelType w:val="multilevel"/>
    <w:tmpl w:val="5C1C27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E84528C"/>
    <w:multiLevelType w:val="hybridMultilevel"/>
    <w:tmpl w:val="FCF04A2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B12CA8"/>
    <w:multiLevelType w:val="multilevel"/>
    <w:tmpl w:val="B99052E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3C15007"/>
    <w:multiLevelType w:val="multilevel"/>
    <w:tmpl w:val="B99052E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9030082"/>
    <w:multiLevelType w:val="multilevel"/>
    <w:tmpl w:val="3698CDA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D752F84"/>
    <w:multiLevelType w:val="hybridMultilevel"/>
    <w:tmpl w:val="27AAE9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649A3"/>
    <w:multiLevelType w:val="multilevel"/>
    <w:tmpl w:val="5C1C27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DCB0825"/>
    <w:multiLevelType w:val="multilevel"/>
    <w:tmpl w:val="41CCC37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F7304F5"/>
    <w:multiLevelType w:val="multilevel"/>
    <w:tmpl w:val="C218CD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FBC71E6"/>
    <w:multiLevelType w:val="hybridMultilevel"/>
    <w:tmpl w:val="CB2E34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A1779D"/>
    <w:multiLevelType w:val="multilevel"/>
    <w:tmpl w:val="45DEC85A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35414756"/>
    <w:multiLevelType w:val="hybridMultilevel"/>
    <w:tmpl w:val="FD925F90"/>
    <w:lvl w:ilvl="0" w:tplc="A86CD78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3C023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5641106">
      <w:start w:val="1202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441F4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8C3CF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9EA8F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1CC79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A45CE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DA83A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DC456D3"/>
    <w:multiLevelType w:val="multilevel"/>
    <w:tmpl w:val="2C6469F0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2B715A7"/>
    <w:multiLevelType w:val="multilevel"/>
    <w:tmpl w:val="A7A880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5011BD"/>
    <w:multiLevelType w:val="multilevel"/>
    <w:tmpl w:val="C218CD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7210488"/>
    <w:multiLevelType w:val="hybridMultilevel"/>
    <w:tmpl w:val="FFBA454A"/>
    <w:lvl w:ilvl="0" w:tplc="041F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1C606B"/>
    <w:multiLevelType w:val="multilevel"/>
    <w:tmpl w:val="5BECCFA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30459F"/>
    <w:multiLevelType w:val="multilevel"/>
    <w:tmpl w:val="B99052E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0411AC9"/>
    <w:multiLevelType w:val="hybridMultilevel"/>
    <w:tmpl w:val="6F7433A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424691"/>
    <w:multiLevelType w:val="hybridMultilevel"/>
    <w:tmpl w:val="96B08A5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D3384F"/>
    <w:multiLevelType w:val="hybridMultilevel"/>
    <w:tmpl w:val="D06EC952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3B3422"/>
    <w:multiLevelType w:val="multilevel"/>
    <w:tmpl w:val="990AA60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7094B74"/>
    <w:multiLevelType w:val="multilevel"/>
    <w:tmpl w:val="C218CD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5A054A7F"/>
    <w:multiLevelType w:val="hybridMultilevel"/>
    <w:tmpl w:val="E8E08F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F377BA"/>
    <w:multiLevelType w:val="hybridMultilevel"/>
    <w:tmpl w:val="B8D43B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8F11C1"/>
    <w:multiLevelType w:val="hybridMultilevel"/>
    <w:tmpl w:val="FECC776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D94161"/>
    <w:multiLevelType w:val="hybridMultilevel"/>
    <w:tmpl w:val="CB702E66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 w15:restartNumberingAfterBreak="0">
    <w:nsid w:val="5F0630A0"/>
    <w:multiLevelType w:val="multilevel"/>
    <w:tmpl w:val="5428E9C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▪.%2."/>
      <w:lvlJc w:val="left"/>
      <w:pPr>
        <w:ind w:left="720" w:hanging="360"/>
      </w:pPr>
    </w:lvl>
    <w:lvl w:ilvl="2">
      <w:start w:val="1"/>
      <w:numFmt w:val="decimal"/>
      <w:lvlText w:val="▪.%2.%3."/>
      <w:lvlJc w:val="left"/>
      <w:pPr>
        <w:ind w:left="1080" w:hanging="720"/>
      </w:pPr>
    </w:lvl>
    <w:lvl w:ilvl="3">
      <w:start w:val="1"/>
      <w:numFmt w:val="decimal"/>
      <w:lvlText w:val="▪.%2.%3.%4."/>
      <w:lvlJc w:val="left"/>
      <w:pPr>
        <w:ind w:left="1080" w:hanging="720"/>
      </w:pPr>
    </w:lvl>
    <w:lvl w:ilvl="4">
      <w:start w:val="1"/>
      <w:numFmt w:val="decimal"/>
      <w:lvlText w:val="▪.%2.%3.%4.%5."/>
      <w:lvlJc w:val="left"/>
      <w:pPr>
        <w:ind w:left="1440" w:hanging="1080"/>
      </w:pPr>
    </w:lvl>
    <w:lvl w:ilvl="5">
      <w:start w:val="1"/>
      <w:numFmt w:val="decimal"/>
      <w:lvlText w:val="▪.%2.%3.%4.%5.%6."/>
      <w:lvlJc w:val="left"/>
      <w:pPr>
        <w:ind w:left="1440" w:hanging="1080"/>
      </w:pPr>
    </w:lvl>
    <w:lvl w:ilvl="6">
      <w:start w:val="1"/>
      <w:numFmt w:val="decimal"/>
      <w:lvlText w:val="▪.%2.%3.%4.%5.%6.%7."/>
      <w:lvlJc w:val="left"/>
      <w:pPr>
        <w:ind w:left="1800" w:hanging="1440"/>
      </w:pPr>
    </w:lvl>
    <w:lvl w:ilvl="7">
      <w:start w:val="1"/>
      <w:numFmt w:val="decimal"/>
      <w:lvlText w:val="▪.%2.%3.%4.%5.%6.%7.%8."/>
      <w:lvlJc w:val="left"/>
      <w:pPr>
        <w:ind w:left="1800" w:hanging="1440"/>
      </w:pPr>
    </w:lvl>
    <w:lvl w:ilvl="8">
      <w:start w:val="1"/>
      <w:numFmt w:val="decimal"/>
      <w:lvlText w:val="▪.%2.%3.%4.%5.%6.%7.%8.%9."/>
      <w:lvlJc w:val="left"/>
      <w:pPr>
        <w:ind w:left="2160" w:hanging="1800"/>
      </w:pPr>
    </w:lvl>
  </w:abstractNum>
  <w:abstractNum w:abstractNumId="35" w15:restartNumberingAfterBreak="0">
    <w:nsid w:val="622749BE"/>
    <w:multiLevelType w:val="multilevel"/>
    <w:tmpl w:val="984051A6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672836DA"/>
    <w:multiLevelType w:val="multilevel"/>
    <w:tmpl w:val="3236A0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69AC2EE9"/>
    <w:multiLevelType w:val="multilevel"/>
    <w:tmpl w:val="5C1C27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6AD4086F"/>
    <w:multiLevelType w:val="hybridMultilevel"/>
    <w:tmpl w:val="0E20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B55572"/>
    <w:multiLevelType w:val="multilevel"/>
    <w:tmpl w:val="5C1C27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0" w15:restartNumberingAfterBreak="0">
    <w:nsid w:val="6CF1372D"/>
    <w:multiLevelType w:val="hybridMultilevel"/>
    <w:tmpl w:val="D6946A5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433E2"/>
    <w:multiLevelType w:val="multilevel"/>
    <w:tmpl w:val="6E589D2C"/>
    <w:lvl w:ilvl="0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42" w15:restartNumberingAfterBreak="0">
    <w:nsid w:val="70B476B5"/>
    <w:multiLevelType w:val="hybridMultilevel"/>
    <w:tmpl w:val="65E6A1D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2F34DB"/>
    <w:multiLevelType w:val="hybridMultilevel"/>
    <w:tmpl w:val="D8A49DB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FA1E8D"/>
    <w:multiLevelType w:val="multilevel"/>
    <w:tmpl w:val="5ADAD3E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5" w15:restartNumberingAfterBreak="0">
    <w:nsid w:val="79383D5A"/>
    <w:multiLevelType w:val="hybridMultilevel"/>
    <w:tmpl w:val="AF061C8C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79BE4004"/>
    <w:multiLevelType w:val="hybridMultilevel"/>
    <w:tmpl w:val="190E7C5C"/>
    <w:lvl w:ilvl="0" w:tplc="5940498E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931" w:hanging="360"/>
      </w:pPr>
    </w:lvl>
    <w:lvl w:ilvl="2" w:tplc="041F001B" w:tentative="1">
      <w:start w:val="1"/>
      <w:numFmt w:val="lowerRoman"/>
      <w:lvlText w:val="%3."/>
      <w:lvlJc w:val="right"/>
      <w:pPr>
        <w:ind w:left="2651" w:hanging="180"/>
      </w:pPr>
    </w:lvl>
    <w:lvl w:ilvl="3" w:tplc="041F000F" w:tentative="1">
      <w:start w:val="1"/>
      <w:numFmt w:val="decimal"/>
      <w:lvlText w:val="%4."/>
      <w:lvlJc w:val="left"/>
      <w:pPr>
        <w:ind w:left="3371" w:hanging="360"/>
      </w:pPr>
    </w:lvl>
    <w:lvl w:ilvl="4" w:tplc="041F0019" w:tentative="1">
      <w:start w:val="1"/>
      <w:numFmt w:val="lowerLetter"/>
      <w:lvlText w:val="%5."/>
      <w:lvlJc w:val="left"/>
      <w:pPr>
        <w:ind w:left="4091" w:hanging="360"/>
      </w:pPr>
    </w:lvl>
    <w:lvl w:ilvl="5" w:tplc="041F001B" w:tentative="1">
      <w:start w:val="1"/>
      <w:numFmt w:val="lowerRoman"/>
      <w:lvlText w:val="%6."/>
      <w:lvlJc w:val="right"/>
      <w:pPr>
        <w:ind w:left="4811" w:hanging="180"/>
      </w:pPr>
    </w:lvl>
    <w:lvl w:ilvl="6" w:tplc="041F000F" w:tentative="1">
      <w:start w:val="1"/>
      <w:numFmt w:val="decimal"/>
      <w:lvlText w:val="%7."/>
      <w:lvlJc w:val="left"/>
      <w:pPr>
        <w:ind w:left="5531" w:hanging="360"/>
      </w:pPr>
    </w:lvl>
    <w:lvl w:ilvl="7" w:tplc="041F0019" w:tentative="1">
      <w:start w:val="1"/>
      <w:numFmt w:val="lowerLetter"/>
      <w:lvlText w:val="%8."/>
      <w:lvlJc w:val="left"/>
      <w:pPr>
        <w:ind w:left="6251" w:hanging="360"/>
      </w:pPr>
    </w:lvl>
    <w:lvl w:ilvl="8" w:tplc="041F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7" w15:restartNumberingAfterBreak="0">
    <w:nsid w:val="7F0A7C54"/>
    <w:multiLevelType w:val="hybridMultilevel"/>
    <w:tmpl w:val="E312E4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703B17"/>
    <w:multiLevelType w:val="hybridMultilevel"/>
    <w:tmpl w:val="564C185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27"/>
  </w:num>
  <w:num w:numId="3">
    <w:abstractNumId w:val="8"/>
  </w:num>
  <w:num w:numId="4">
    <w:abstractNumId w:val="42"/>
  </w:num>
  <w:num w:numId="5">
    <w:abstractNumId w:val="30"/>
  </w:num>
  <w:num w:numId="6">
    <w:abstractNumId w:val="26"/>
  </w:num>
  <w:num w:numId="7">
    <w:abstractNumId w:val="25"/>
  </w:num>
  <w:num w:numId="8">
    <w:abstractNumId w:val="32"/>
  </w:num>
  <w:num w:numId="9">
    <w:abstractNumId w:val="48"/>
  </w:num>
  <w:num w:numId="10">
    <w:abstractNumId w:val="18"/>
  </w:num>
  <w:num w:numId="11">
    <w:abstractNumId w:val="38"/>
  </w:num>
  <w:num w:numId="12">
    <w:abstractNumId w:val="10"/>
  </w:num>
  <w:num w:numId="13">
    <w:abstractNumId w:val="11"/>
  </w:num>
  <w:num w:numId="14">
    <w:abstractNumId w:val="28"/>
  </w:num>
  <w:num w:numId="15">
    <w:abstractNumId w:val="19"/>
  </w:num>
  <w:num w:numId="16">
    <w:abstractNumId w:val="34"/>
  </w:num>
  <w:num w:numId="17">
    <w:abstractNumId w:val="17"/>
  </w:num>
  <w:num w:numId="18">
    <w:abstractNumId w:val="23"/>
  </w:num>
  <w:num w:numId="19">
    <w:abstractNumId w:val="35"/>
  </w:num>
  <w:num w:numId="20">
    <w:abstractNumId w:val="20"/>
  </w:num>
  <w:num w:numId="21">
    <w:abstractNumId w:val="14"/>
  </w:num>
  <w:num w:numId="22">
    <w:abstractNumId w:val="22"/>
  </w:num>
  <w:num w:numId="23">
    <w:abstractNumId w:val="41"/>
  </w:num>
  <w:num w:numId="24">
    <w:abstractNumId w:val="6"/>
  </w:num>
  <w:num w:numId="25">
    <w:abstractNumId w:val="47"/>
  </w:num>
  <w:num w:numId="26">
    <w:abstractNumId w:val="4"/>
  </w:num>
  <w:num w:numId="27">
    <w:abstractNumId w:val="39"/>
  </w:num>
  <w:num w:numId="28">
    <w:abstractNumId w:val="13"/>
  </w:num>
  <w:num w:numId="29">
    <w:abstractNumId w:val="7"/>
  </w:num>
  <w:num w:numId="30">
    <w:abstractNumId w:val="37"/>
  </w:num>
  <w:num w:numId="31">
    <w:abstractNumId w:val="0"/>
  </w:num>
  <w:num w:numId="32">
    <w:abstractNumId w:val="29"/>
  </w:num>
  <w:num w:numId="33">
    <w:abstractNumId w:val="21"/>
  </w:num>
  <w:num w:numId="34">
    <w:abstractNumId w:val="15"/>
  </w:num>
  <w:num w:numId="35">
    <w:abstractNumId w:val="5"/>
  </w:num>
  <w:num w:numId="36">
    <w:abstractNumId w:val="33"/>
  </w:num>
  <w:num w:numId="37">
    <w:abstractNumId w:val="45"/>
  </w:num>
  <w:num w:numId="38">
    <w:abstractNumId w:val="9"/>
  </w:num>
  <w:num w:numId="39">
    <w:abstractNumId w:val="24"/>
  </w:num>
  <w:num w:numId="40">
    <w:abstractNumId w:val="44"/>
  </w:num>
  <w:num w:numId="41">
    <w:abstractNumId w:val="36"/>
  </w:num>
  <w:num w:numId="42">
    <w:abstractNumId w:val="3"/>
  </w:num>
  <w:num w:numId="43">
    <w:abstractNumId w:val="2"/>
  </w:num>
  <w:num w:numId="44">
    <w:abstractNumId w:val="43"/>
  </w:num>
  <w:num w:numId="45">
    <w:abstractNumId w:val="40"/>
  </w:num>
  <w:num w:numId="46">
    <w:abstractNumId w:val="31"/>
  </w:num>
  <w:num w:numId="47">
    <w:abstractNumId w:val="12"/>
  </w:num>
  <w:num w:numId="48">
    <w:abstractNumId w:val="16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proofState w:spelling="clean" w:grammar="clean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NTAwNjM0MTU0trBU0lEKTi0uzszPAykwrgUAURF9tywAAAA="/>
  </w:docVars>
  <w:rsids>
    <w:rsidRoot w:val="001D2021"/>
    <w:rsid w:val="00000D49"/>
    <w:rsid w:val="00002520"/>
    <w:rsid w:val="000060DB"/>
    <w:rsid w:val="00012041"/>
    <w:rsid w:val="0001290C"/>
    <w:rsid w:val="0003735B"/>
    <w:rsid w:val="0005778A"/>
    <w:rsid w:val="00063812"/>
    <w:rsid w:val="00063895"/>
    <w:rsid w:val="00065E56"/>
    <w:rsid w:val="00070B51"/>
    <w:rsid w:val="00092BF9"/>
    <w:rsid w:val="000A4C98"/>
    <w:rsid w:val="000A781B"/>
    <w:rsid w:val="000C18CA"/>
    <w:rsid w:val="000C4278"/>
    <w:rsid w:val="000D0322"/>
    <w:rsid w:val="000D3697"/>
    <w:rsid w:val="000D65A7"/>
    <w:rsid w:val="000E4AD0"/>
    <w:rsid w:val="00114537"/>
    <w:rsid w:val="0012476D"/>
    <w:rsid w:val="00132D54"/>
    <w:rsid w:val="00134FCF"/>
    <w:rsid w:val="001360A6"/>
    <w:rsid w:val="00137DBE"/>
    <w:rsid w:val="00140D02"/>
    <w:rsid w:val="0015797A"/>
    <w:rsid w:val="00180717"/>
    <w:rsid w:val="001824C4"/>
    <w:rsid w:val="0018471A"/>
    <w:rsid w:val="00185CA9"/>
    <w:rsid w:val="001875FF"/>
    <w:rsid w:val="001A35FA"/>
    <w:rsid w:val="001C4799"/>
    <w:rsid w:val="001C77B6"/>
    <w:rsid w:val="001D2021"/>
    <w:rsid w:val="001D69C9"/>
    <w:rsid w:val="001D77A1"/>
    <w:rsid w:val="001F51CA"/>
    <w:rsid w:val="00200B38"/>
    <w:rsid w:val="0021462A"/>
    <w:rsid w:val="002239C3"/>
    <w:rsid w:val="00226C7A"/>
    <w:rsid w:val="00227A33"/>
    <w:rsid w:val="00245C5B"/>
    <w:rsid w:val="002575D2"/>
    <w:rsid w:val="00257D3D"/>
    <w:rsid w:val="00274392"/>
    <w:rsid w:val="002C7D2F"/>
    <w:rsid w:val="002D1B35"/>
    <w:rsid w:val="002F3E71"/>
    <w:rsid w:val="00303E97"/>
    <w:rsid w:val="003169DF"/>
    <w:rsid w:val="00321C0C"/>
    <w:rsid w:val="0032235D"/>
    <w:rsid w:val="00344681"/>
    <w:rsid w:val="0038644D"/>
    <w:rsid w:val="00387427"/>
    <w:rsid w:val="00390FAD"/>
    <w:rsid w:val="003D6816"/>
    <w:rsid w:val="003E41D1"/>
    <w:rsid w:val="00402422"/>
    <w:rsid w:val="00403973"/>
    <w:rsid w:val="00403DDC"/>
    <w:rsid w:val="00414D2B"/>
    <w:rsid w:val="00417D86"/>
    <w:rsid w:val="00421499"/>
    <w:rsid w:val="004413BE"/>
    <w:rsid w:val="00442DB8"/>
    <w:rsid w:val="00445F57"/>
    <w:rsid w:val="004568A7"/>
    <w:rsid w:val="004673B5"/>
    <w:rsid w:val="00470D06"/>
    <w:rsid w:val="00475CBF"/>
    <w:rsid w:val="00477FAF"/>
    <w:rsid w:val="004830A3"/>
    <w:rsid w:val="00483CD5"/>
    <w:rsid w:val="004A6FDD"/>
    <w:rsid w:val="004A765C"/>
    <w:rsid w:val="004B236E"/>
    <w:rsid w:val="004B4877"/>
    <w:rsid w:val="004D1432"/>
    <w:rsid w:val="004D7DC0"/>
    <w:rsid w:val="004E4539"/>
    <w:rsid w:val="00500B30"/>
    <w:rsid w:val="00511930"/>
    <w:rsid w:val="00530D4A"/>
    <w:rsid w:val="0054331A"/>
    <w:rsid w:val="005438E7"/>
    <w:rsid w:val="0055056E"/>
    <w:rsid w:val="005535FA"/>
    <w:rsid w:val="00581AD8"/>
    <w:rsid w:val="005A4DFC"/>
    <w:rsid w:val="005C1B5F"/>
    <w:rsid w:val="005C2738"/>
    <w:rsid w:val="005C2D9E"/>
    <w:rsid w:val="005C5996"/>
    <w:rsid w:val="005E3F9E"/>
    <w:rsid w:val="005E5548"/>
    <w:rsid w:val="005E5833"/>
    <w:rsid w:val="005F1A4E"/>
    <w:rsid w:val="00610E13"/>
    <w:rsid w:val="006169D4"/>
    <w:rsid w:val="00640616"/>
    <w:rsid w:val="006547EC"/>
    <w:rsid w:val="006719D5"/>
    <w:rsid w:val="00690E68"/>
    <w:rsid w:val="00692729"/>
    <w:rsid w:val="00696F80"/>
    <w:rsid w:val="006B35FE"/>
    <w:rsid w:val="006B38A5"/>
    <w:rsid w:val="006C3059"/>
    <w:rsid w:val="006E1C77"/>
    <w:rsid w:val="00717836"/>
    <w:rsid w:val="00722DF5"/>
    <w:rsid w:val="0073520C"/>
    <w:rsid w:val="00736906"/>
    <w:rsid w:val="0075071D"/>
    <w:rsid w:val="00760B07"/>
    <w:rsid w:val="00762866"/>
    <w:rsid w:val="00763BA0"/>
    <w:rsid w:val="007923E4"/>
    <w:rsid w:val="007928E7"/>
    <w:rsid w:val="007938B3"/>
    <w:rsid w:val="007A6FDD"/>
    <w:rsid w:val="007B6C85"/>
    <w:rsid w:val="007D3BFA"/>
    <w:rsid w:val="007E133A"/>
    <w:rsid w:val="00802FFE"/>
    <w:rsid w:val="008167DD"/>
    <w:rsid w:val="008204E8"/>
    <w:rsid w:val="00833A6D"/>
    <w:rsid w:val="0083644B"/>
    <w:rsid w:val="008421B8"/>
    <w:rsid w:val="0085750A"/>
    <w:rsid w:val="00857D87"/>
    <w:rsid w:val="008648F5"/>
    <w:rsid w:val="00865EF0"/>
    <w:rsid w:val="0087051C"/>
    <w:rsid w:val="0089614E"/>
    <w:rsid w:val="00897006"/>
    <w:rsid w:val="008D411F"/>
    <w:rsid w:val="008E1E27"/>
    <w:rsid w:val="008E41F4"/>
    <w:rsid w:val="008E47FC"/>
    <w:rsid w:val="008F25F9"/>
    <w:rsid w:val="00901157"/>
    <w:rsid w:val="0090462A"/>
    <w:rsid w:val="00911F37"/>
    <w:rsid w:val="00922315"/>
    <w:rsid w:val="00926AC1"/>
    <w:rsid w:val="00927727"/>
    <w:rsid w:val="0093528D"/>
    <w:rsid w:val="009509DA"/>
    <w:rsid w:val="00956BAF"/>
    <w:rsid w:val="009603D0"/>
    <w:rsid w:val="009625C5"/>
    <w:rsid w:val="00982AE0"/>
    <w:rsid w:val="00982C24"/>
    <w:rsid w:val="0098444E"/>
    <w:rsid w:val="00995CF8"/>
    <w:rsid w:val="009B0899"/>
    <w:rsid w:val="009B61E1"/>
    <w:rsid w:val="00A117AE"/>
    <w:rsid w:val="00A12F9E"/>
    <w:rsid w:val="00A27F6A"/>
    <w:rsid w:val="00A3092B"/>
    <w:rsid w:val="00A37A9B"/>
    <w:rsid w:val="00A4672A"/>
    <w:rsid w:val="00A569C7"/>
    <w:rsid w:val="00A65B87"/>
    <w:rsid w:val="00A75408"/>
    <w:rsid w:val="00AD1705"/>
    <w:rsid w:val="00B16FCE"/>
    <w:rsid w:val="00B24DD2"/>
    <w:rsid w:val="00B34A78"/>
    <w:rsid w:val="00B374B1"/>
    <w:rsid w:val="00B51BEC"/>
    <w:rsid w:val="00B52D98"/>
    <w:rsid w:val="00B817F3"/>
    <w:rsid w:val="00B8305D"/>
    <w:rsid w:val="00B8532B"/>
    <w:rsid w:val="00B86B6F"/>
    <w:rsid w:val="00B9730A"/>
    <w:rsid w:val="00BB561F"/>
    <w:rsid w:val="00BD2F12"/>
    <w:rsid w:val="00BE186F"/>
    <w:rsid w:val="00BF0CC3"/>
    <w:rsid w:val="00BF134E"/>
    <w:rsid w:val="00BF4447"/>
    <w:rsid w:val="00BF6EE0"/>
    <w:rsid w:val="00C15059"/>
    <w:rsid w:val="00C1542F"/>
    <w:rsid w:val="00C313C9"/>
    <w:rsid w:val="00C71624"/>
    <w:rsid w:val="00C76C47"/>
    <w:rsid w:val="00C77C18"/>
    <w:rsid w:val="00C82408"/>
    <w:rsid w:val="00C83AE1"/>
    <w:rsid w:val="00CA2B10"/>
    <w:rsid w:val="00CA30B3"/>
    <w:rsid w:val="00CB1F02"/>
    <w:rsid w:val="00CB32FF"/>
    <w:rsid w:val="00CD2A28"/>
    <w:rsid w:val="00D26D4E"/>
    <w:rsid w:val="00D3323C"/>
    <w:rsid w:val="00D34222"/>
    <w:rsid w:val="00D36BC9"/>
    <w:rsid w:val="00D408D2"/>
    <w:rsid w:val="00D54126"/>
    <w:rsid w:val="00D62164"/>
    <w:rsid w:val="00D73A61"/>
    <w:rsid w:val="00D80C52"/>
    <w:rsid w:val="00D84DAD"/>
    <w:rsid w:val="00D945E7"/>
    <w:rsid w:val="00DA2FB3"/>
    <w:rsid w:val="00DA5D58"/>
    <w:rsid w:val="00DA5E74"/>
    <w:rsid w:val="00DB2C4E"/>
    <w:rsid w:val="00DC7A66"/>
    <w:rsid w:val="00DD0B2C"/>
    <w:rsid w:val="00DE4515"/>
    <w:rsid w:val="00E107CE"/>
    <w:rsid w:val="00E10DBE"/>
    <w:rsid w:val="00E16B74"/>
    <w:rsid w:val="00E262A9"/>
    <w:rsid w:val="00E456E2"/>
    <w:rsid w:val="00E45808"/>
    <w:rsid w:val="00E461C5"/>
    <w:rsid w:val="00E60AAF"/>
    <w:rsid w:val="00E62EAF"/>
    <w:rsid w:val="00E71E52"/>
    <w:rsid w:val="00E73C52"/>
    <w:rsid w:val="00EA4F22"/>
    <w:rsid w:val="00EB2998"/>
    <w:rsid w:val="00EC066E"/>
    <w:rsid w:val="00ED4718"/>
    <w:rsid w:val="00ED54A2"/>
    <w:rsid w:val="00EE6075"/>
    <w:rsid w:val="00EF0330"/>
    <w:rsid w:val="00EF3961"/>
    <w:rsid w:val="00EF7241"/>
    <w:rsid w:val="00F029C9"/>
    <w:rsid w:val="00F22743"/>
    <w:rsid w:val="00F306D0"/>
    <w:rsid w:val="00F30D09"/>
    <w:rsid w:val="00F327BB"/>
    <w:rsid w:val="00F33B5A"/>
    <w:rsid w:val="00F35ACE"/>
    <w:rsid w:val="00F42037"/>
    <w:rsid w:val="00F57DD9"/>
    <w:rsid w:val="00F64D8C"/>
    <w:rsid w:val="00F662C6"/>
    <w:rsid w:val="00F66CA2"/>
    <w:rsid w:val="00F81F04"/>
    <w:rsid w:val="00F96956"/>
    <w:rsid w:val="00FA3380"/>
    <w:rsid w:val="00FA5AFF"/>
    <w:rsid w:val="00FA77CC"/>
    <w:rsid w:val="00FA7AC7"/>
    <w:rsid w:val="00FB7742"/>
    <w:rsid w:val="00FD0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82FB75C"/>
  <w15:docId w15:val="{A9DBCF6D-90B8-4D47-BB1D-B4986DC17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stBilgiveAltBilgi">
    <w:name w:val="Üst Bilgi ve Alt Bilgi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Gvde">
    <w:name w:val="Gövde"/>
    <w:pPr>
      <w:spacing w:after="160" w:line="259" w:lineRule="auto"/>
    </w:pPr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AklamaBavurusu">
    <w:name w:val="annotation reference"/>
    <w:basedOn w:val="VarsaylanParagrafYazTipi"/>
    <w:uiPriority w:val="99"/>
    <w:semiHidden/>
    <w:unhideWhenUsed/>
    <w:rsid w:val="0040397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03973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03973"/>
    <w:rPr>
      <w:lang w:val="en-US"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03973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03973"/>
    <w:rPr>
      <w:b/>
      <w:bCs/>
      <w:lang w:val="en-US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03973"/>
    <w:rPr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03973"/>
    <w:rPr>
      <w:sz w:val="18"/>
      <w:szCs w:val="18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75071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5071D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75071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5071D"/>
    <w:rPr>
      <w:sz w:val="24"/>
      <w:szCs w:val="24"/>
      <w:lang w:val="en-US" w:eastAsia="en-US"/>
    </w:rPr>
  </w:style>
  <w:style w:type="table" w:styleId="TabloKlavuzu">
    <w:name w:val="Table Grid"/>
    <w:basedOn w:val="NormalTablo"/>
    <w:uiPriority w:val="39"/>
    <w:rsid w:val="008F25F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F25F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2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 Teması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eması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eması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687E3E-C264-4218-A012-01FCB89E03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433</Words>
  <Characters>8173</Characters>
  <Application>Microsoft Office Word</Application>
  <DocSecurity>0</DocSecurity>
  <Lines>68</Lines>
  <Paragraphs>1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an</dc:creator>
  <cp:lastModifiedBy>Erdal Emel</cp:lastModifiedBy>
  <cp:revision>2</cp:revision>
  <dcterms:created xsi:type="dcterms:W3CDTF">2022-02-27T11:39:00Z</dcterms:created>
  <dcterms:modified xsi:type="dcterms:W3CDTF">2022-02-27T11:39:00Z</dcterms:modified>
</cp:coreProperties>
</file>